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7" w:rightFromText="187" w:horzAnchor="margin" w:tblpXSpec="center" w:tblpYSpec="top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6"/>
        <w:gridCol w:w="7632"/>
      </w:tblGrid>
      <w:tr w:rsidR="00D81530" w:rsidTr="00CC0599">
        <w:trPr>
          <w:trHeight w:val="440"/>
        </w:trPr>
        <w:tc>
          <w:tcPr>
            <w:tcW w:w="2448" w:type="dxa"/>
            <w:vAlign w:val="center"/>
          </w:tcPr>
          <w:p w:rsidR="00D81530" w:rsidRPr="00557D4B" w:rsidRDefault="00D81530" w:rsidP="00D81530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noProof/>
                <w:sz w:val="28"/>
                <w:szCs w:val="28"/>
              </w:rPr>
              <w:drawing>
                <wp:inline distT="0" distB="0" distL="0" distR="0">
                  <wp:extent cx="1515208" cy="487592"/>
                  <wp:effectExtent l="19050" t="0" r="8792" b="0"/>
                  <wp:docPr id="2" name="Picture 0" descr="WC Logo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C Logo.emf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6007" cy="491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2" w:type="dxa"/>
            <w:vAlign w:val="center"/>
          </w:tcPr>
          <w:p w:rsidR="00555DB7" w:rsidRDefault="00A34629" w:rsidP="00CC0599">
            <w:pPr>
              <w:spacing w:after="0"/>
              <w:jc w:val="left"/>
              <w:rPr>
                <w:rFonts w:asciiTheme="majorHAnsi" w:hAnsiTheme="majorHAnsi"/>
                <w:b/>
                <w:sz w:val="28"/>
                <w:szCs w:val="28"/>
              </w:rPr>
            </w:pPr>
            <w:r w:rsidRPr="00557D4B">
              <w:rPr>
                <w:rFonts w:asciiTheme="majorHAnsi" w:hAnsiTheme="majorHAnsi"/>
                <w:b/>
                <w:sz w:val="28"/>
                <w:szCs w:val="28"/>
              </w:rPr>
              <w:t xml:space="preserve">Staff Report to the </w:t>
            </w:r>
            <w:r w:rsidR="00555DB7">
              <w:rPr>
                <w:rFonts w:asciiTheme="majorHAnsi" w:hAnsiTheme="majorHAnsi"/>
                <w:b/>
                <w:sz w:val="28"/>
                <w:szCs w:val="28"/>
              </w:rPr>
              <w:t>Weber County Planning Division</w:t>
            </w:r>
          </w:p>
          <w:p w:rsidR="00D81530" w:rsidRPr="008B3512" w:rsidRDefault="00D81530" w:rsidP="00CC0599">
            <w:pPr>
              <w:spacing w:after="0"/>
              <w:jc w:val="left"/>
              <w:rPr>
                <w:i/>
              </w:rPr>
            </w:pPr>
            <w:r w:rsidRPr="008B3512">
              <w:rPr>
                <w:rFonts w:asciiTheme="majorHAnsi" w:hAnsiTheme="majorHAnsi"/>
                <w:i/>
              </w:rPr>
              <w:t>Weber County Planning Divisio</w:t>
            </w:r>
            <w:r w:rsidR="00CC0599">
              <w:rPr>
                <w:rFonts w:asciiTheme="majorHAnsi" w:hAnsiTheme="majorHAnsi"/>
                <w:i/>
              </w:rPr>
              <w:t>n</w:t>
            </w:r>
          </w:p>
        </w:tc>
      </w:tr>
      <w:tr w:rsidR="00AD366C" w:rsidTr="00541CF5">
        <w:trPr>
          <w:trHeight w:hRule="exact" w:val="115"/>
        </w:trPr>
        <w:tc>
          <w:tcPr>
            <w:tcW w:w="10080" w:type="dxa"/>
            <w:gridSpan w:val="2"/>
          </w:tcPr>
          <w:p w:rsidR="00AD366C" w:rsidRDefault="00AD366C" w:rsidP="00666893"/>
        </w:tc>
      </w:tr>
    </w:tbl>
    <w:p w:rsidR="007C7E9C" w:rsidRPr="00C42C64" w:rsidRDefault="00267332" w:rsidP="00C42C64">
      <w:pPr>
        <w:pStyle w:val="Header1"/>
        <w:rPr>
          <w:rStyle w:val="Strong"/>
          <w:b/>
          <w:bCs w:val="0"/>
          <w:sz w:val="24"/>
        </w:rPr>
      </w:pPr>
      <w:r w:rsidRPr="00C42C64">
        <w:rPr>
          <w:rStyle w:val="Strong"/>
          <w:b/>
          <w:bCs w:val="0"/>
          <w:sz w:val="24"/>
        </w:rPr>
        <w:t>Synopsis</w:t>
      </w:r>
    </w:p>
    <w:p w:rsidR="00363E09" w:rsidRPr="00C42C64" w:rsidRDefault="00363E09" w:rsidP="00C42C64">
      <w:pPr>
        <w:pStyle w:val="Header2"/>
        <w:rPr>
          <w:rStyle w:val="Strong"/>
          <w:b/>
          <w:bCs w:val="0"/>
        </w:rPr>
      </w:pPr>
      <w:r w:rsidRPr="00C42C64">
        <w:rPr>
          <w:rStyle w:val="Strong"/>
          <w:b/>
          <w:bCs w:val="0"/>
        </w:rPr>
        <w:t>Application Information</w:t>
      </w:r>
    </w:p>
    <w:p w:rsidR="00363E09" w:rsidRPr="00CE527A" w:rsidRDefault="00363E09" w:rsidP="00C5656F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Application Request:</w:t>
      </w:r>
      <w:r w:rsidRPr="00CE527A">
        <w:rPr>
          <w:rStyle w:val="Strong"/>
          <w:b w:val="0"/>
          <w:bCs w:val="0"/>
        </w:rPr>
        <w:tab/>
      </w:r>
      <w:sdt>
        <w:sdtPr>
          <w:rPr>
            <w:noProof/>
          </w:rPr>
          <w:id w:val="270848699"/>
          <w:placeholder>
            <w:docPart w:val="64B5C1FF98B842709EF3224449577A13"/>
          </w:placeholder>
          <w:text w:multiLine="1"/>
        </w:sdtPr>
        <w:sdtEndPr/>
        <w:sdtContent>
          <w:r w:rsidR="002F6842" w:rsidRPr="00913413">
            <w:rPr>
              <w:noProof/>
            </w:rPr>
            <w:t>Consideratio</w:t>
          </w:r>
          <w:r w:rsidR="00C14393" w:rsidRPr="00913413">
            <w:rPr>
              <w:noProof/>
            </w:rPr>
            <w:t>n and action on a request for approval of</w:t>
          </w:r>
          <w:r w:rsidR="007B579D" w:rsidRPr="00913413">
            <w:rPr>
              <w:noProof/>
            </w:rPr>
            <w:t xml:space="preserve"> </w:t>
          </w:r>
          <w:r w:rsidR="00B46157" w:rsidRPr="00913413">
            <w:rPr>
              <w:noProof/>
            </w:rPr>
            <w:t>Charlesworth</w:t>
          </w:r>
          <w:r w:rsidR="007E0A63" w:rsidRPr="00913413">
            <w:rPr>
              <w:noProof/>
            </w:rPr>
            <w:t xml:space="preserve"> Estates</w:t>
          </w:r>
          <w:r w:rsidR="007B579D" w:rsidRPr="00913413">
            <w:rPr>
              <w:noProof/>
            </w:rPr>
            <w:t xml:space="preserve"> </w:t>
          </w:r>
          <w:r w:rsidR="00B46157" w:rsidRPr="00913413">
            <w:rPr>
              <w:noProof/>
            </w:rPr>
            <w:t>Subdivision,</w:t>
          </w:r>
          <w:r w:rsidR="007E0A63" w:rsidRPr="00913413">
            <w:rPr>
              <w:noProof/>
            </w:rPr>
            <w:t xml:space="preserve"> </w:t>
          </w:r>
          <w:r w:rsidR="00C14393" w:rsidRPr="00913413">
            <w:rPr>
              <w:noProof/>
            </w:rPr>
            <w:t xml:space="preserve">a </w:t>
          </w:r>
          <w:r w:rsidR="007B579D" w:rsidRPr="00913413">
            <w:rPr>
              <w:noProof/>
            </w:rPr>
            <w:t>proposal to</w:t>
          </w:r>
          <w:r w:rsidR="00B46157" w:rsidRPr="00913413">
            <w:rPr>
              <w:noProof/>
            </w:rPr>
            <w:t xml:space="preserve"> create a one</w:t>
          </w:r>
          <w:r w:rsidR="00913413">
            <w:rPr>
              <w:noProof/>
            </w:rPr>
            <w:t>-</w:t>
          </w:r>
          <w:r w:rsidR="00B46157" w:rsidRPr="00913413">
            <w:rPr>
              <w:noProof/>
            </w:rPr>
            <w:t>acre residential lot</w:t>
          </w:r>
          <w:r w:rsidR="007B579D" w:rsidRPr="00913413">
            <w:rPr>
              <w:noProof/>
            </w:rPr>
            <w:t>.</w:t>
          </w:r>
        </w:sdtContent>
      </w:sdt>
    </w:p>
    <w:p w:rsidR="00363E09" w:rsidRPr="00CE527A" w:rsidRDefault="00363E09" w:rsidP="003847F3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</w:rPr>
        <w:t>Agenda Date:</w:t>
      </w:r>
      <w:r w:rsidRPr="00CE527A">
        <w:rPr>
          <w:rStyle w:val="Strong"/>
          <w:b w:val="0"/>
          <w:bCs w:val="0"/>
        </w:rPr>
        <w:tab/>
      </w:r>
      <w:sdt>
        <w:sdtPr>
          <w:rPr>
            <w:rStyle w:val="Strong"/>
            <w:b w:val="0"/>
            <w:bCs w:val="0"/>
          </w:rPr>
          <w:id w:val="374468985"/>
          <w:placeholder>
            <w:docPart w:val="4537FC4785144F5291FB781E14B786F6"/>
          </w:placeholder>
          <w:date w:fullDate="2018-12-12T00:00:00Z">
            <w:dateFormat w:val="dddd, MMMM dd, yyyy"/>
            <w:lid w:val="en-US"/>
            <w:storeMappedDataAs w:val="dateTime"/>
            <w:calendar w:val="gregorian"/>
          </w:date>
        </w:sdtPr>
        <w:sdtEndPr>
          <w:rPr>
            <w:rStyle w:val="Strong"/>
          </w:rPr>
        </w:sdtEndPr>
        <w:sdtContent>
          <w:r w:rsidR="0078465B">
            <w:rPr>
              <w:rStyle w:val="Strong"/>
              <w:b w:val="0"/>
              <w:bCs w:val="0"/>
            </w:rPr>
            <w:t>Wednesday, December 12, 2018</w:t>
          </w:r>
        </w:sdtContent>
      </w:sdt>
    </w:p>
    <w:p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Applicant:</w:t>
      </w:r>
      <w:r w:rsidRPr="00CE527A">
        <w:rPr>
          <w:rStyle w:val="Strong"/>
          <w:b w:val="0"/>
          <w:bCs w:val="0"/>
        </w:rPr>
        <w:tab/>
      </w:r>
      <w:sdt>
        <w:sdtPr>
          <w:id w:val="270848714"/>
          <w:placeholder>
            <w:docPart w:val="8288A6269B0F4DD8891509BF9C4641E5"/>
          </w:placeholder>
          <w:text w:multiLine="1"/>
        </w:sdtPr>
        <w:sdtEndPr/>
        <w:sdtContent>
          <w:r w:rsidR="00B46157">
            <w:t>Jeff Hales</w:t>
          </w:r>
          <w:r w:rsidR="007B579D">
            <w:t>, Authorized Representative</w:t>
          </w:r>
        </w:sdtContent>
      </w:sdt>
    </w:p>
    <w:p w:rsidR="00363E09" w:rsidRPr="00CE527A" w:rsidRDefault="00363E09" w:rsidP="003847F3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</w:rPr>
        <w:t>File Number:</w:t>
      </w:r>
      <w:r w:rsidRPr="00CE527A">
        <w:rPr>
          <w:rStyle w:val="Strong"/>
          <w:b w:val="0"/>
          <w:bCs w:val="0"/>
        </w:rPr>
        <w:tab/>
      </w:r>
      <w:sdt>
        <w:sdtPr>
          <w:id w:val="270848715"/>
          <w:placeholder>
            <w:docPart w:val="328551ABA05541FEA7179FEBD3F3672A"/>
          </w:placeholder>
          <w:text w:multiLine="1"/>
        </w:sdtPr>
        <w:sdtEndPr/>
        <w:sdtContent>
          <w:r w:rsidR="00B46157">
            <w:t>LVC 1113</w:t>
          </w:r>
          <w:r w:rsidR="007B579D">
            <w:t>18</w:t>
          </w:r>
        </w:sdtContent>
      </w:sdt>
    </w:p>
    <w:p w:rsidR="00363E09" w:rsidRPr="00C42C64" w:rsidRDefault="00363E09" w:rsidP="00C42C64">
      <w:pPr>
        <w:pStyle w:val="Header2"/>
        <w:rPr>
          <w:rStyle w:val="Strong"/>
          <w:b/>
          <w:bCs w:val="0"/>
        </w:rPr>
      </w:pPr>
      <w:r w:rsidRPr="00C42C64">
        <w:rPr>
          <w:rStyle w:val="Strong"/>
          <w:b/>
          <w:bCs w:val="0"/>
        </w:rPr>
        <w:t>Property Information</w:t>
      </w:r>
    </w:p>
    <w:p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Approximate Address:</w:t>
      </w:r>
      <w:r w:rsidRPr="00CE527A">
        <w:rPr>
          <w:rStyle w:val="Strong"/>
          <w:b w:val="0"/>
          <w:bCs w:val="0"/>
        </w:rPr>
        <w:tab/>
      </w:r>
      <w:sdt>
        <w:sdtPr>
          <w:id w:val="270848716"/>
          <w:placeholder>
            <w:docPart w:val="D394AEC509924805B1D8CD73A69E216E"/>
          </w:placeholder>
          <w:text w:multiLine="1"/>
        </w:sdtPr>
        <w:sdtEndPr/>
        <w:sdtContent>
          <w:r w:rsidR="00B46157">
            <w:t>4187 West 4000 North</w:t>
          </w:r>
        </w:sdtContent>
      </w:sdt>
    </w:p>
    <w:p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roject Area:</w:t>
      </w:r>
      <w:r w:rsidRPr="00CE527A">
        <w:rPr>
          <w:rStyle w:val="Strong"/>
          <w:b w:val="0"/>
          <w:bCs w:val="0"/>
        </w:rPr>
        <w:tab/>
      </w:r>
      <w:sdt>
        <w:sdtPr>
          <w:id w:val="270848717"/>
          <w:placeholder>
            <w:docPart w:val="EA4D056F402C4C1C8BB6F5B3D0B3D9AD"/>
          </w:placeholder>
          <w:text w:multiLine="1"/>
        </w:sdtPr>
        <w:sdtEndPr/>
        <w:sdtContent>
          <w:r w:rsidR="00B46157">
            <w:t>1.03</w:t>
          </w:r>
          <w:r w:rsidR="002F6842">
            <w:t xml:space="preserve"> Acres</w:t>
          </w:r>
        </w:sdtContent>
      </w:sdt>
    </w:p>
    <w:p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Zoning:</w:t>
      </w:r>
      <w:r w:rsidRPr="00CE527A">
        <w:rPr>
          <w:rStyle w:val="Strong"/>
          <w:b w:val="0"/>
          <w:bCs w:val="0"/>
        </w:rPr>
        <w:tab/>
      </w:r>
      <w:sdt>
        <w:sdtPr>
          <w:id w:val="270848718"/>
          <w:placeholder>
            <w:docPart w:val="73FF1B0F2D514C579E9B7C7C328E9C9F"/>
          </w:placeholder>
          <w:text w:multiLine="1"/>
        </w:sdtPr>
        <w:sdtEndPr/>
        <w:sdtContent>
          <w:r w:rsidR="00B46157">
            <w:t>Agricultural (A-2</w:t>
          </w:r>
          <w:r w:rsidR="002F6842">
            <w:t>)</w:t>
          </w:r>
        </w:sdtContent>
      </w:sdt>
    </w:p>
    <w:p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Existing Land Use:</w:t>
      </w:r>
      <w:r w:rsidRPr="00CE527A">
        <w:rPr>
          <w:rStyle w:val="Strong"/>
          <w:b w:val="0"/>
          <w:bCs w:val="0"/>
        </w:rPr>
        <w:tab/>
      </w:r>
      <w:sdt>
        <w:sdtPr>
          <w:id w:val="270848719"/>
          <w:placeholder>
            <w:docPart w:val="02737CA1690045D68B18EAC096F61E8E"/>
          </w:placeholder>
          <w:text w:multiLine="1"/>
        </w:sdtPr>
        <w:sdtEndPr/>
        <w:sdtContent>
          <w:r w:rsidR="002F6842">
            <w:t>Vacant</w:t>
          </w:r>
        </w:sdtContent>
      </w:sdt>
    </w:p>
    <w:p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roposed Land Use:</w:t>
      </w:r>
      <w:r w:rsidRPr="00CE527A">
        <w:rPr>
          <w:rStyle w:val="Strong"/>
          <w:b w:val="0"/>
          <w:bCs w:val="0"/>
        </w:rPr>
        <w:tab/>
      </w:r>
      <w:sdt>
        <w:sdtPr>
          <w:id w:val="270848720"/>
          <w:placeholder>
            <w:docPart w:val="3A890BBE0BBE4D339F35F805BD74E5CC"/>
          </w:placeholder>
          <w:text w:multiLine="1"/>
        </w:sdtPr>
        <w:sdtEndPr/>
        <w:sdtContent>
          <w:r w:rsidR="002F6842">
            <w:t>Residential</w:t>
          </w:r>
        </w:sdtContent>
      </w:sdt>
    </w:p>
    <w:p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arcel ID:</w:t>
      </w:r>
      <w:r w:rsidRPr="00CE527A">
        <w:rPr>
          <w:rStyle w:val="Strong"/>
          <w:b w:val="0"/>
          <w:bCs w:val="0"/>
        </w:rPr>
        <w:tab/>
      </w:r>
      <w:sdt>
        <w:sdtPr>
          <w:id w:val="270848721"/>
          <w:placeholder>
            <w:docPart w:val="2E2642E8649A47E0BA6A50A7D29FFCD4"/>
          </w:placeholder>
          <w:text w:multiLine="1"/>
        </w:sdtPr>
        <w:sdtEndPr/>
        <w:sdtContent>
          <w:r w:rsidR="00B46157">
            <w:t>19-009-0061</w:t>
          </w:r>
        </w:sdtContent>
      </w:sdt>
    </w:p>
    <w:p w:rsidR="00267332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Township, Range, Section:</w:t>
      </w:r>
      <w:r w:rsidRPr="00CE527A">
        <w:rPr>
          <w:rStyle w:val="Strong"/>
          <w:b w:val="0"/>
          <w:bCs w:val="0"/>
        </w:rPr>
        <w:tab/>
      </w:r>
      <w:sdt>
        <w:sdtPr>
          <w:id w:val="270848722"/>
          <w:placeholder>
            <w:docPart w:val="9B786EAD639F41E4BF16EA524D56CD71"/>
          </w:placeholder>
          <w:text w:multiLine="1"/>
        </w:sdtPr>
        <w:sdtEndPr/>
        <w:sdtContent>
          <w:r w:rsidR="00B46157">
            <w:t>T7N, R2W, Section 21</w:t>
          </w:r>
        </w:sdtContent>
      </w:sdt>
    </w:p>
    <w:p w:rsidR="008B43A9" w:rsidRPr="008B43A9" w:rsidRDefault="008B43A9" w:rsidP="008B43A9">
      <w:pPr>
        <w:pStyle w:val="Header2"/>
        <w:rPr>
          <w:rStyle w:val="Strong"/>
          <w:b/>
          <w:bCs w:val="0"/>
        </w:rPr>
      </w:pPr>
      <w:r w:rsidRPr="008B43A9">
        <w:rPr>
          <w:rStyle w:val="Strong"/>
          <w:b/>
          <w:bCs w:val="0"/>
        </w:rPr>
        <w:t>Adjacent Land Use</w:t>
      </w:r>
    </w:p>
    <w:p w:rsidR="008B43A9" w:rsidRDefault="008B43A9" w:rsidP="008B43A9">
      <w:pPr>
        <w:pStyle w:val="Info"/>
        <w:tabs>
          <w:tab w:val="clear" w:pos="2640"/>
          <w:tab w:val="left" w:pos="1210"/>
          <w:tab w:val="left" w:pos="5610"/>
        </w:tabs>
      </w:pPr>
      <w:r w:rsidRPr="00CE527A">
        <w:rPr>
          <w:rStyle w:val="Strong"/>
        </w:rPr>
        <w:t>North:</w:t>
      </w:r>
      <w:r w:rsidRPr="00CE527A">
        <w:rPr>
          <w:rStyle w:val="Strong"/>
          <w:b w:val="0"/>
          <w:bCs w:val="0"/>
        </w:rPr>
        <w:tab/>
      </w:r>
      <w:sdt>
        <w:sdtPr>
          <w:id w:val="270848900"/>
          <w:placeholder>
            <w:docPart w:val="4D2DC9479B1745EA9F35EA4828901AE9"/>
          </w:placeholder>
          <w:text w:multiLine="1"/>
        </w:sdtPr>
        <w:sdtEndPr/>
        <w:sdtContent>
          <w:r w:rsidR="002A7B72">
            <w:t>Residential</w:t>
          </w:r>
        </w:sdtContent>
      </w:sdt>
      <w:r w:rsidR="00B46157" w:rsidRPr="00B46157">
        <w:t>/Agricultural</w:t>
      </w:r>
      <w:r w:rsidRPr="00CE527A">
        <w:tab/>
      </w:r>
      <w:r w:rsidRPr="00CE527A">
        <w:rPr>
          <w:rStyle w:val="Strong"/>
        </w:rPr>
        <w:t>South:</w:t>
      </w:r>
      <w:r w:rsidRPr="00CE527A">
        <w:rPr>
          <w:rStyle w:val="Strong"/>
          <w:b w:val="0"/>
          <w:bCs w:val="0"/>
        </w:rPr>
        <w:tab/>
      </w:r>
      <w:sdt>
        <w:sdtPr>
          <w:id w:val="270848906"/>
          <w:placeholder>
            <w:docPart w:val="4E11340414934E25954760BD9529DED6"/>
          </w:placeholder>
          <w:text w:multiLine="1"/>
        </w:sdtPr>
        <w:sdtEndPr/>
        <w:sdtContent>
          <w:r w:rsidR="00B46157">
            <w:t>Residential/Agricultural</w:t>
          </w:r>
        </w:sdtContent>
      </w:sdt>
    </w:p>
    <w:p w:rsidR="008B43A9" w:rsidRDefault="008B43A9" w:rsidP="008B43A9">
      <w:pPr>
        <w:pStyle w:val="Info"/>
        <w:tabs>
          <w:tab w:val="clear" w:pos="2640"/>
          <w:tab w:val="left" w:pos="1210"/>
          <w:tab w:val="left" w:pos="5610"/>
        </w:tabs>
        <w:rPr>
          <w:rStyle w:val="Strong"/>
          <w:b w:val="0"/>
          <w:bCs w:val="0"/>
        </w:rPr>
      </w:pPr>
      <w:r>
        <w:rPr>
          <w:rStyle w:val="Strong"/>
        </w:rPr>
        <w:t>East:</w:t>
      </w:r>
      <w:r>
        <w:rPr>
          <w:rStyle w:val="Strong"/>
          <w:b w:val="0"/>
          <w:bCs w:val="0"/>
        </w:rPr>
        <w:tab/>
      </w:r>
      <w:sdt>
        <w:sdtPr>
          <w:id w:val="1124207614"/>
          <w:placeholder>
            <w:docPart w:val="C12158E5B22748C4923A62F0B26371C2"/>
          </w:placeholder>
          <w:text w:multiLine="1"/>
        </w:sdtPr>
        <w:sdtEndPr/>
        <w:sdtContent>
          <w:r w:rsidR="002F6842">
            <w:t>Residential</w:t>
          </w:r>
          <w:r w:rsidR="00B46157">
            <w:t>/Agricultural</w:t>
          </w:r>
        </w:sdtContent>
      </w:sdt>
      <w:r>
        <w:rPr>
          <w:rStyle w:val="Strong"/>
          <w:b w:val="0"/>
          <w:bCs w:val="0"/>
        </w:rPr>
        <w:tab/>
      </w:r>
      <w:r w:rsidRPr="008B43A9">
        <w:rPr>
          <w:rStyle w:val="Strong"/>
        </w:rPr>
        <w:t>West:</w:t>
      </w:r>
      <w:r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ab/>
      </w:r>
      <w:sdt>
        <w:sdtPr>
          <w:id w:val="1124207613"/>
          <w:placeholder>
            <w:docPart w:val="46D720360DBC4E27BEF8EE4F6BC1E24F"/>
          </w:placeholder>
          <w:text w:multiLine="1"/>
        </w:sdtPr>
        <w:sdtEndPr/>
        <w:sdtContent>
          <w:r w:rsidR="00B46157">
            <w:t>Residential/Agricultural</w:t>
          </w:r>
        </w:sdtContent>
      </w:sdt>
    </w:p>
    <w:p w:rsidR="00363E09" w:rsidRPr="008B43A9" w:rsidRDefault="00363E09" w:rsidP="008B43A9">
      <w:pPr>
        <w:pStyle w:val="Header2"/>
        <w:rPr>
          <w:rStyle w:val="Strong"/>
          <w:b/>
          <w:bCs w:val="0"/>
        </w:rPr>
      </w:pPr>
      <w:r w:rsidRPr="008B43A9">
        <w:rPr>
          <w:rStyle w:val="Strong"/>
          <w:b/>
          <w:bCs w:val="0"/>
        </w:rPr>
        <w:t>Staff Information</w:t>
      </w:r>
    </w:p>
    <w:p w:rsidR="00363E09" w:rsidRPr="00CE527A" w:rsidRDefault="00363E09" w:rsidP="00CE527A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</w:rPr>
        <w:t>Report Presenter:</w:t>
      </w:r>
      <w:r w:rsidRPr="00CE527A">
        <w:rPr>
          <w:rStyle w:val="Strong"/>
          <w:b w:val="0"/>
          <w:bCs w:val="0"/>
        </w:rPr>
        <w:tab/>
      </w:r>
      <w:r w:rsidR="008F60EE">
        <w:t>Felix Lleverino</w:t>
      </w:r>
    </w:p>
    <w:p w:rsidR="00363E09" w:rsidRPr="00CE527A" w:rsidRDefault="00363E09" w:rsidP="00CE527A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  <w:b w:val="0"/>
          <w:bCs w:val="0"/>
        </w:rPr>
        <w:tab/>
      </w:r>
      <w:r w:rsidR="008F60EE">
        <w:t>flleverino</w:t>
      </w:r>
      <w:r w:rsidR="00516F73">
        <w:t>@co.weber.ut.us</w:t>
      </w:r>
    </w:p>
    <w:p w:rsidR="00363E09" w:rsidRPr="00CE527A" w:rsidRDefault="00363E09" w:rsidP="00CE527A">
      <w:pPr>
        <w:pStyle w:val="Info"/>
      </w:pPr>
      <w:r w:rsidRPr="00CE527A">
        <w:tab/>
      </w:r>
      <w:sdt>
        <w:sdtPr>
          <w:id w:val="270848735"/>
          <w:placeholder>
            <w:docPart w:val="D75F34D833C74490995F817578B2CA2C"/>
          </w:placeholder>
          <w:dropDownList>
            <w:listItem w:value="Choose an item."/>
            <w:listItem w:displayText="801-399-8763" w:value="801-399-8763"/>
            <w:listItem w:displayText="801-399-8765" w:value="801-399-8765"/>
            <w:listItem w:displayText="801-399-8764" w:value="801-399-8764"/>
            <w:listItem w:displayText="801-399-8762" w:value="801-399-8762"/>
            <w:listItem w:displayText="801-399-8766" w:value="801-399-8766"/>
            <w:listItem w:displayText="801-399-8767" w:value="801-399-8767"/>
            <w:listItem w:displayText="801-399-8768" w:value="801-399-8768"/>
          </w:dropDownList>
        </w:sdtPr>
        <w:sdtEndPr/>
        <w:sdtContent>
          <w:r w:rsidR="002F6842">
            <w:t>801-399-8767</w:t>
          </w:r>
        </w:sdtContent>
      </w:sdt>
    </w:p>
    <w:p w:rsidR="00267332" w:rsidRPr="00CE527A" w:rsidRDefault="00267332" w:rsidP="00CE527A">
      <w:pPr>
        <w:pStyle w:val="Info"/>
      </w:pPr>
      <w:r w:rsidRPr="00CE527A">
        <w:rPr>
          <w:rStyle w:val="Strong"/>
        </w:rPr>
        <w:t>R</w:t>
      </w:r>
      <w:r w:rsidR="00363E09" w:rsidRPr="00CE527A">
        <w:rPr>
          <w:rStyle w:val="Strong"/>
        </w:rPr>
        <w:t>eport Reviewer</w:t>
      </w:r>
      <w:r w:rsidR="0008770A">
        <w:rPr>
          <w:rStyle w:val="Strong"/>
        </w:rPr>
        <w:t>:</w:t>
      </w:r>
      <w:r w:rsidR="0008770A">
        <w:rPr>
          <w:rStyle w:val="Strong"/>
        </w:rPr>
        <w:tab/>
      </w:r>
      <w:r w:rsidR="002A7B72">
        <w:rPr>
          <w:rStyle w:val="Strong"/>
          <w:b w:val="0"/>
        </w:rPr>
        <w:t>RG</w:t>
      </w:r>
    </w:p>
    <w:p w:rsidR="00250C83" w:rsidRDefault="00250C83" w:rsidP="001968C4">
      <w:pPr>
        <w:pStyle w:val="Header1"/>
      </w:pPr>
      <w:r>
        <w:t xml:space="preserve">Applicable </w:t>
      </w:r>
      <w:r w:rsidR="002A6720">
        <w:t>Land Use Codes</w:t>
      </w:r>
    </w:p>
    <w:p w:rsidR="00FE595B" w:rsidRDefault="00FE595B" w:rsidP="00FD44FA">
      <w:pPr>
        <w:pStyle w:val="Conditions"/>
        <w:ind w:firstLine="0"/>
      </w:pPr>
      <w:r>
        <w:t>Title 101 (General Provisions)</w:t>
      </w:r>
      <w:r w:rsidR="00F037BF">
        <w:t xml:space="preserve"> Chapter 1 (Definitions)</w:t>
      </w:r>
    </w:p>
    <w:p w:rsidR="00250C83" w:rsidRDefault="00B46157" w:rsidP="00FD44FA">
      <w:pPr>
        <w:pStyle w:val="Conditions"/>
        <w:ind w:firstLine="0"/>
      </w:pPr>
      <w:r>
        <w:t>Title 104 (Zones) Chapter 7</w:t>
      </w:r>
      <w:r w:rsidR="00310A9E">
        <w:t xml:space="preserve"> (</w:t>
      </w:r>
      <w:r>
        <w:t>Agricultural A-2</w:t>
      </w:r>
      <w:r w:rsidR="00310A9E">
        <w:t>)</w:t>
      </w:r>
    </w:p>
    <w:p w:rsidR="00E514BC" w:rsidRDefault="00E514BC" w:rsidP="00FD44FA">
      <w:pPr>
        <w:pStyle w:val="Conditions"/>
        <w:ind w:firstLine="0"/>
      </w:pPr>
      <w:r>
        <w:t>Title 106 (Subdivisions) Chapter 1 (General Provisions) Section 8 (Final Plat Requirements)</w:t>
      </w:r>
    </w:p>
    <w:p w:rsidR="007E0A63" w:rsidRPr="001968C4" w:rsidRDefault="007E0A63" w:rsidP="007E0A63">
      <w:pPr>
        <w:pStyle w:val="Header1"/>
      </w:pPr>
      <w:r>
        <w:t>Development History</w:t>
      </w:r>
    </w:p>
    <w:p w:rsidR="007E0A63" w:rsidRDefault="001E7B00" w:rsidP="007E0A63">
      <w:pPr>
        <w:pStyle w:val="Conditions"/>
        <w:numPr>
          <w:ilvl w:val="0"/>
          <w:numId w:val="0"/>
        </w:numPr>
      </w:pPr>
      <w:r>
        <w:t xml:space="preserve">This </w:t>
      </w:r>
      <w:r w:rsidR="00913413">
        <w:t>parcel</w:t>
      </w:r>
      <w:r>
        <w:t xml:space="preserve"> was created </w:t>
      </w:r>
      <w:r w:rsidR="00913413">
        <w:t>February 29</w:t>
      </w:r>
      <w:r w:rsidR="00913413" w:rsidRPr="00913413">
        <w:rPr>
          <w:vertAlign w:val="superscript"/>
        </w:rPr>
        <w:t>th</w:t>
      </w:r>
      <w:r w:rsidR="00913413">
        <w:t>, 2000 a</w:t>
      </w:r>
      <w:r>
        <w:t>nd is now required to undergo the official platting process in order to establish a buildable lot.</w:t>
      </w:r>
    </w:p>
    <w:p w:rsidR="004578A1" w:rsidRPr="001968C4" w:rsidRDefault="00593192" w:rsidP="001968C4">
      <w:pPr>
        <w:pStyle w:val="Header1"/>
      </w:pPr>
      <w:r w:rsidRPr="00CE7767">
        <w:t>Background</w:t>
      </w:r>
      <w:r w:rsidR="00886D1E">
        <w:t xml:space="preserve"> and Summary</w:t>
      </w:r>
    </w:p>
    <w:p w:rsidR="005D65D7" w:rsidRDefault="00724CBB" w:rsidP="005D65D7">
      <w:r w:rsidRPr="00724CBB">
        <w:t>The applicant</w:t>
      </w:r>
      <w:r w:rsidR="000C0EE2">
        <w:t xml:space="preserve"> is</w:t>
      </w:r>
      <w:r w:rsidR="00A36D01">
        <w:t xml:space="preserve"> </w:t>
      </w:r>
      <w:r w:rsidRPr="00724CBB">
        <w:t>requesting a</w:t>
      </w:r>
      <w:r w:rsidR="00A36D01">
        <w:t xml:space="preserve">pproval </w:t>
      </w:r>
      <w:r w:rsidR="007E0A63">
        <w:t>of a</w:t>
      </w:r>
      <w:r w:rsidR="00B613D5">
        <w:t xml:space="preserve"> </w:t>
      </w:r>
      <w:r w:rsidR="00AC6363">
        <w:t>.95</w:t>
      </w:r>
      <w:r w:rsidR="001E7B00">
        <w:t xml:space="preserve"> acre (41,667 sq. ft.) residential lot.</w:t>
      </w:r>
      <w:r w:rsidR="00B613D5">
        <w:t xml:space="preserve"> Access to the </w:t>
      </w:r>
      <w:r w:rsidR="001E7B00">
        <w:t>property will be from a public right-of-way called 4000 North Street.</w:t>
      </w:r>
      <w:r w:rsidR="007E0A63">
        <w:t xml:space="preserve"> </w:t>
      </w:r>
    </w:p>
    <w:p w:rsidR="007615DE" w:rsidRDefault="008E28F2" w:rsidP="005D65D7">
      <w:r>
        <w:t>As part of the approval</w:t>
      </w:r>
      <w:r w:rsidRPr="00460191">
        <w:t xml:space="preserve"> process, the proposal has been reviewed against the current </w:t>
      </w:r>
      <w:r>
        <w:t>Weber County Land Use Code (LUC)</w:t>
      </w:r>
      <w:r w:rsidRPr="00460191">
        <w:t xml:space="preserve">, </w:t>
      </w:r>
      <w:r w:rsidRPr="00086546">
        <w:t>and the</w:t>
      </w:r>
      <w:r w:rsidRPr="00460191">
        <w:t xml:space="preserve"> standards </w:t>
      </w:r>
      <w:r w:rsidR="00954ACF">
        <w:t>of</w:t>
      </w:r>
      <w:r w:rsidRPr="00460191">
        <w:t xml:space="preserve"> the </w:t>
      </w:r>
      <w:r w:rsidR="001E7B00">
        <w:t>A-2</w:t>
      </w:r>
      <w:r w:rsidR="00B613D5">
        <w:t xml:space="preserve"> Z</w:t>
      </w:r>
      <w:r w:rsidRPr="00460191">
        <w:t xml:space="preserve">one </w:t>
      </w:r>
      <w:r w:rsidR="00954ACF">
        <w:t>found in</w:t>
      </w:r>
      <w:r w:rsidR="001E7B00">
        <w:t xml:space="preserve"> LUC §104-7</w:t>
      </w:r>
      <w:r w:rsidR="005D65D7">
        <w:t xml:space="preserve">. The following section is a brief </w:t>
      </w:r>
      <w:r w:rsidR="00D85DE8">
        <w:t>analysis</w:t>
      </w:r>
      <w:r w:rsidR="005D65D7">
        <w:t xml:space="preserve"> </w:t>
      </w:r>
      <w:r w:rsidR="00D85DE8">
        <w:t>of this project against current land use regulations.</w:t>
      </w:r>
    </w:p>
    <w:p w:rsidR="007615DE" w:rsidRDefault="007615DE">
      <w:pPr>
        <w:spacing w:after="200" w:line="276" w:lineRule="auto"/>
        <w:jc w:val="left"/>
      </w:pPr>
      <w:r>
        <w:br w:type="page"/>
      </w:r>
    </w:p>
    <w:p w:rsidR="00593192" w:rsidRDefault="008E28F2" w:rsidP="001968C4">
      <w:pPr>
        <w:pStyle w:val="Header1"/>
        <w:rPr>
          <w:sz w:val="20"/>
        </w:rPr>
      </w:pPr>
      <w:r>
        <w:lastRenderedPageBreak/>
        <w:t>Analysis</w:t>
      </w:r>
    </w:p>
    <w:p w:rsidR="00C84DDC" w:rsidRPr="00A91E2D" w:rsidRDefault="008E28F2" w:rsidP="00D45468">
      <w:pPr>
        <w:rPr>
          <w:color w:val="FF0000"/>
        </w:rPr>
      </w:pPr>
      <w:r w:rsidRPr="00CF0C82">
        <w:rPr>
          <w:i/>
          <w:u w:val="single"/>
        </w:rPr>
        <w:t>General Plan</w:t>
      </w:r>
      <w:r>
        <w:t xml:space="preserve">: </w:t>
      </w:r>
      <w:r w:rsidR="00AF4A75" w:rsidRPr="00A672BE">
        <w:t xml:space="preserve">This proposal </w:t>
      </w:r>
      <w:r w:rsidR="002E6BF3">
        <w:t>conforms to</w:t>
      </w:r>
      <w:r w:rsidR="00AF4A75" w:rsidRPr="00A672BE">
        <w:t xml:space="preserve"> </w:t>
      </w:r>
      <w:r w:rsidR="00B613D5">
        <w:t xml:space="preserve">the </w:t>
      </w:r>
      <w:r w:rsidR="00B46157">
        <w:t>Western Weber General Plan by encouraging one-acre residential properties that m</w:t>
      </w:r>
      <w:r w:rsidR="001E7B00">
        <w:t>a</w:t>
      </w:r>
      <w:r w:rsidR="00B46157">
        <w:t xml:space="preserve">y </w:t>
      </w:r>
      <w:r w:rsidR="001E7B00">
        <w:t>pursue</w:t>
      </w:r>
      <w:r w:rsidR="00B46157">
        <w:t xml:space="preserve"> </w:t>
      </w:r>
      <w:r w:rsidR="00B46157" w:rsidRPr="00913413">
        <w:rPr>
          <w:noProof/>
        </w:rPr>
        <w:t>agricultural</w:t>
      </w:r>
      <w:r w:rsidR="00913413">
        <w:rPr>
          <w:noProof/>
        </w:rPr>
        <w:t>ly</w:t>
      </w:r>
      <w:r w:rsidR="00B46157">
        <w:t xml:space="preserve"> related uses.</w:t>
      </w:r>
    </w:p>
    <w:p w:rsidR="008E28F2" w:rsidRDefault="008E28F2" w:rsidP="00D45468">
      <w:r w:rsidRPr="00CF0C82">
        <w:rPr>
          <w:i/>
          <w:u w:val="single"/>
        </w:rPr>
        <w:t>Zoning</w:t>
      </w:r>
      <w:r>
        <w:t>:</w:t>
      </w:r>
      <w:r w:rsidR="008F7531">
        <w:t xml:space="preserve"> The property is located in the </w:t>
      </w:r>
      <w:r w:rsidR="00B46157">
        <w:t>A-2</w:t>
      </w:r>
      <w:r w:rsidR="008F7531">
        <w:t xml:space="preserve"> Zone. The purpose of this z</w:t>
      </w:r>
      <w:r w:rsidR="00B46157">
        <w:t>one is stated in the LUC §104-7</w:t>
      </w:r>
      <w:r w:rsidR="008F7531">
        <w:t>-1.</w:t>
      </w:r>
    </w:p>
    <w:p w:rsidR="008F7531" w:rsidRPr="008F7531" w:rsidRDefault="00A14D73" w:rsidP="00A14D73">
      <w:pPr>
        <w:ind w:left="720" w:right="720"/>
        <w:rPr>
          <w:i/>
        </w:rPr>
      </w:pPr>
      <w:r>
        <w:rPr>
          <w:i/>
        </w:rPr>
        <w:t>“</w:t>
      </w:r>
      <w:r w:rsidR="00B46157" w:rsidRPr="00B46157">
        <w:rPr>
          <w:i/>
        </w:rPr>
        <w:t>The purpose of the A-2 Zone is to designate farming areas where agricultural pursuits and the rural environment s</w:t>
      </w:r>
      <w:r w:rsidR="00B46157">
        <w:rPr>
          <w:i/>
        </w:rPr>
        <w:t>hould be promoted and preserved</w:t>
      </w:r>
      <w:r w:rsidR="008F7531" w:rsidRPr="008F7531">
        <w:rPr>
          <w:i/>
        </w:rPr>
        <w:t>.</w:t>
      </w:r>
      <w:r>
        <w:rPr>
          <w:i/>
        </w:rPr>
        <w:t>”</w:t>
      </w:r>
    </w:p>
    <w:p w:rsidR="005D53DF" w:rsidRPr="005D53DF" w:rsidRDefault="005D53DF" w:rsidP="00E82FC1">
      <w:pPr>
        <w:jc w:val="left"/>
      </w:pPr>
      <w:r>
        <w:rPr>
          <w:i/>
          <w:u w:val="single"/>
        </w:rPr>
        <w:t>Site Development Standards</w:t>
      </w:r>
      <w:r>
        <w:t>: Lots created in the A-1 Zone are required to comply with site development standards for the A-1 Zone. This proposal exceeds the minimum standards with regard to lot area and width.</w:t>
      </w:r>
    </w:p>
    <w:p w:rsidR="00E82FC1" w:rsidRDefault="00E82FC1" w:rsidP="00E82FC1">
      <w:pPr>
        <w:jc w:val="left"/>
      </w:pPr>
      <w:r>
        <w:rPr>
          <w:i/>
          <w:u w:val="single"/>
        </w:rPr>
        <w:t>Small Subdivision</w:t>
      </w:r>
      <w:r w:rsidRPr="008E28F2">
        <w:t>:</w:t>
      </w:r>
      <w:r w:rsidR="00693D66">
        <w:t xml:space="preserve"> “The P</w:t>
      </w:r>
      <w:r>
        <w:t xml:space="preserve">lanning Director is delegated administrative authority to approve small subdivisions if in his discretion there are no conditions which warrant its submittal to the planning commission LUC §106-1-8 (f)).” This proposal qualifies as a small subdivision consisting of three </w:t>
      </w:r>
      <w:r w:rsidRPr="00D555AE">
        <w:rPr>
          <w:noProof/>
        </w:rPr>
        <w:t>o</w:t>
      </w:r>
      <w:r w:rsidR="00D555AE" w:rsidRPr="00D555AE">
        <w:rPr>
          <w:noProof/>
        </w:rPr>
        <w:t>r</w:t>
      </w:r>
      <w:r>
        <w:t xml:space="preserve"> fewer lots for which no new streets are being created or realigned.</w:t>
      </w:r>
    </w:p>
    <w:p w:rsidR="00367927" w:rsidRPr="00367927" w:rsidRDefault="00367927" w:rsidP="00E82FC1">
      <w:pPr>
        <w:jc w:val="left"/>
      </w:pPr>
      <w:r>
        <w:rPr>
          <w:i/>
          <w:u w:val="single"/>
        </w:rPr>
        <w:t>Road Dedication</w:t>
      </w:r>
      <w:r>
        <w:t>: Following approval from the Planning Director, this proposal will be presented before the County Commission for approval of the area being dedicated to the public right-of-way 4000 North Street.</w:t>
      </w:r>
    </w:p>
    <w:p w:rsidR="00A3079C" w:rsidRPr="00A3079C" w:rsidRDefault="00A3079C" w:rsidP="00D45468">
      <w:r w:rsidRPr="00A3079C">
        <w:rPr>
          <w:i/>
          <w:u w:val="single"/>
        </w:rPr>
        <w:t>Flood Zone</w:t>
      </w:r>
      <w:r>
        <w:t>:</w:t>
      </w:r>
      <w:r w:rsidR="007D36B4">
        <w:t xml:space="preserve"> This parcel is within an area of minimal flood hazard and determined to be outside the 500-year flood level. </w:t>
      </w:r>
    </w:p>
    <w:p w:rsidR="0015721C" w:rsidRPr="00CF0373" w:rsidRDefault="0015721C" w:rsidP="00D45468">
      <w:r w:rsidRPr="0015721C">
        <w:rPr>
          <w:i/>
          <w:u w:val="single"/>
        </w:rPr>
        <w:t>Culinary Water</w:t>
      </w:r>
      <w:r w:rsidR="00CF0373">
        <w:t xml:space="preserve">: </w:t>
      </w:r>
      <w:r w:rsidR="00A26C3C">
        <w:t>Bona Vista Water Improvement District has provided a letter stating that it will serve the needs for domestic use only and that proof of secondary water must be provided prior to applying for a residential connection.</w:t>
      </w:r>
    </w:p>
    <w:p w:rsidR="0015721C" w:rsidRPr="00CF0373" w:rsidRDefault="007342CC" w:rsidP="00D45468">
      <w:r>
        <w:rPr>
          <w:i/>
          <w:u w:val="single"/>
        </w:rPr>
        <w:t>Sewer Services</w:t>
      </w:r>
      <w:r w:rsidR="00CF0373">
        <w:t xml:space="preserve">: </w:t>
      </w:r>
      <w:r w:rsidR="00884AB2" w:rsidRPr="00913413">
        <w:rPr>
          <w:noProof/>
        </w:rPr>
        <w:t>Weber</w:t>
      </w:r>
      <w:r w:rsidR="00913413">
        <w:rPr>
          <w:noProof/>
        </w:rPr>
        <w:t>-</w:t>
      </w:r>
      <w:r w:rsidR="00884AB2" w:rsidRPr="00913413">
        <w:rPr>
          <w:noProof/>
        </w:rPr>
        <w:t>Morgan</w:t>
      </w:r>
      <w:r w:rsidR="00A26C3C">
        <w:t xml:space="preserve"> Health Department has provided a letter stating that water table monitoring and soil evaluations have been completed.</w:t>
      </w:r>
    </w:p>
    <w:p w:rsidR="008E28F2" w:rsidRPr="0053232B" w:rsidRDefault="008E28F2" w:rsidP="00D45468">
      <w:r w:rsidRPr="00CF0C82">
        <w:rPr>
          <w:i/>
          <w:u w:val="single"/>
        </w:rPr>
        <w:t>Review Agencies</w:t>
      </w:r>
      <w:r w:rsidRPr="008E28F2">
        <w:t>:</w:t>
      </w:r>
      <w:r w:rsidR="00B5185F">
        <w:t xml:space="preserve"> </w:t>
      </w:r>
      <w:r w:rsidR="00563090" w:rsidRPr="00FA4A61">
        <w:t>T</w:t>
      </w:r>
      <w:r w:rsidR="0076561F" w:rsidRPr="00FA4A61">
        <w:t xml:space="preserve">he </w:t>
      </w:r>
      <w:r w:rsidR="0035030E" w:rsidRPr="00FA4A61">
        <w:t>Weber County</w:t>
      </w:r>
      <w:r w:rsidR="0076561F" w:rsidRPr="00FA4A61">
        <w:t xml:space="preserve"> Fire </w:t>
      </w:r>
      <w:r w:rsidR="0035030E" w:rsidRPr="00FA4A61">
        <w:t xml:space="preserve">District </w:t>
      </w:r>
      <w:r w:rsidR="00F037BF" w:rsidRPr="00FA4A61">
        <w:t>has approved this proposal</w:t>
      </w:r>
      <w:r w:rsidR="0053232B" w:rsidRPr="00FA4A61">
        <w:t>.</w:t>
      </w:r>
      <w:r w:rsidR="00F037BF" w:rsidRPr="00367927">
        <w:rPr>
          <w:color w:val="FF0000"/>
        </w:rPr>
        <w:t xml:space="preserve"> </w:t>
      </w:r>
      <w:r w:rsidR="0035030E" w:rsidRPr="00FA4A61">
        <w:t xml:space="preserve">Weber County </w:t>
      </w:r>
      <w:r w:rsidR="0053232B" w:rsidRPr="00FA4A61">
        <w:t xml:space="preserve">Planning, Engineering, and Surveying </w:t>
      </w:r>
      <w:r w:rsidR="00D95191" w:rsidRPr="00FA4A61">
        <w:rPr>
          <w:noProof/>
        </w:rPr>
        <w:t xml:space="preserve">have submitted </w:t>
      </w:r>
      <w:r w:rsidR="0053232B" w:rsidRPr="00FA4A61">
        <w:rPr>
          <w:noProof/>
        </w:rPr>
        <w:t xml:space="preserve">comments that have been addressed by a </w:t>
      </w:r>
      <w:r w:rsidR="00D95191" w:rsidRPr="00FA4A61">
        <w:rPr>
          <w:noProof/>
        </w:rPr>
        <w:t>revised subdivision plat</w:t>
      </w:r>
      <w:r w:rsidR="0073516A" w:rsidRPr="00FA4A61">
        <w:rPr>
          <w:noProof/>
        </w:rPr>
        <w:t>.</w:t>
      </w:r>
      <w:r w:rsidR="0035030E" w:rsidRPr="0053232B">
        <w:t xml:space="preserve"> </w:t>
      </w:r>
    </w:p>
    <w:p w:rsidR="008E28F2" w:rsidRPr="008E28F2" w:rsidRDefault="008E28F2" w:rsidP="00D45468">
      <w:r w:rsidRPr="00CF0C82">
        <w:rPr>
          <w:i/>
          <w:u w:val="single"/>
        </w:rPr>
        <w:t>Public Notice</w:t>
      </w:r>
      <w:r>
        <w:t>:</w:t>
      </w:r>
      <w:r w:rsidR="00563090">
        <w:t xml:space="preserve"> </w:t>
      </w:r>
      <w:r w:rsidR="00563090">
        <w:rPr>
          <w:szCs w:val="20"/>
        </w:rPr>
        <w:t xml:space="preserve">Noticing </w:t>
      </w:r>
      <w:r w:rsidR="00CC42CE">
        <w:rPr>
          <w:szCs w:val="20"/>
        </w:rPr>
        <w:t xml:space="preserve">was provided </w:t>
      </w:r>
      <w:r w:rsidR="00563090">
        <w:rPr>
          <w:szCs w:val="20"/>
        </w:rPr>
        <w:t>to all property owners of record within 500 feet of the subject property.</w:t>
      </w:r>
    </w:p>
    <w:p w:rsidR="004578A1" w:rsidRPr="001968C4" w:rsidRDefault="00593192" w:rsidP="001968C4">
      <w:pPr>
        <w:pStyle w:val="Header1"/>
      </w:pPr>
      <w:r w:rsidRPr="001968C4">
        <w:t xml:space="preserve">Staff </w:t>
      </w:r>
      <w:r w:rsidR="00EA2B4E">
        <w:t>Recommendation</w:t>
      </w:r>
    </w:p>
    <w:p w:rsidR="00CA2BAD" w:rsidRDefault="00CA2BAD" w:rsidP="005A073C">
      <w:r>
        <w:t xml:space="preserve">Staff recommends final plat approval </w:t>
      </w:r>
      <w:r w:rsidR="0057549F">
        <w:t xml:space="preserve">of </w:t>
      </w:r>
      <w:r w:rsidR="005A073C" w:rsidRPr="005A073C">
        <w:t>Charlesworth Estates Subdivision, a proposal to</w:t>
      </w:r>
      <w:r w:rsidR="00D17059">
        <w:t xml:space="preserve"> create a 41,667 sq. ft.</w:t>
      </w:r>
      <w:r w:rsidR="005A073C" w:rsidRPr="005A073C">
        <w:t xml:space="preserve"> residential lot</w:t>
      </w:r>
      <w:r>
        <w:t>.</w:t>
      </w:r>
      <w:r w:rsidR="003B145D">
        <w:t xml:space="preserve"> This recommendation is based on the following</w:t>
      </w:r>
      <w:r>
        <w:t xml:space="preserve"> conditions:</w:t>
      </w:r>
    </w:p>
    <w:p w:rsidR="00CA2BAD" w:rsidRDefault="00913413" w:rsidP="00CA2BAD">
      <w:pPr>
        <w:pStyle w:val="ListParagraph"/>
        <w:numPr>
          <w:ilvl w:val="0"/>
          <w:numId w:val="29"/>
        </w:numPr>
      </w:pPr>
      <w:r>
        <w:rPr>
          <w:noProof/>
        </w:rPr>
        <w:t>The a</w:t>
      </w:r>
      <w:r w:rsidR="005A073C" w:rsidRPr="00913413">
        <w:rPr>
          <w:noProof/>
        </w:rPr>
        <w:t>rea</w:t>
      </w:r>
      <w:r w:rsidR="005A073C">
        <w:t xml:space="preserve"> dedicated to the public right of way</w:t>
      </w:r>
      <w:r w:rsidR="00CA2BAD">
        <w:t xml:space="preserve"> shall be </w:t>
      </w:r>
      <w:r w:rsidR="005A073C">
        <w:t>approved by the County Commission</w:t>
      </w:r>
      <w:r w:rsidR="00CA2BAD">
        <w:t>.</w:t>
      </w:r>
    </w:p>
    <w:p w:rsidR="00913413" w:rsidRDefault="00913413" w:rsidP="00CA2BAD">
      <w:pPr>
        <w:pStyle w:val="ListParagraph"/>
        <w:numPr>
          <w:ilvl w:val="0"/>
          <w:numId w:val="29"/>
        </w:numPr>
      </w:pPr>
      <w:r>
        <w:t xml:space="preserve">The final Mylar must be signed by the County </w:t>
      </w:r>
      <w:r w:rsidRPr="00F9791D">
        <w:rPr>
          <w:noProof/>
        </w:rPr>
        <w:t>Commission</w:t>
      </w:r>
      <w:r>
        <w:t xml:space="preserve"> prior to recording.</w:t>
      </w:r>
    </w:p>
    <w:p w:rsidR="00CF348C" w:rsidRDefault="00CF348C" w:rsidP="00CA2BAD">
      <w:pPr>
        <w:pStyle w:val="ListParagraph"/>
        <w:numPr>
          <w:ilvl w:val="0"/>
          <w:numId w:val="29"/>
        </w:numPr>
      </w:pPr>
      <w:r>
        <w:t>A deferral agreement must be entered into by the owner and the agreement shall be recorded with the final Mylar.</w:t>
      </w:r>
    </w:p>
    <w:p w:rsidR="00CA2BAD" w:rsidRDefault="00CA2BAD" w:rsidP="00CA2BAD">
      <w:pPr>
        <w:ind w:left="180"/>
      </w:pPr>
      <w:r>
        <w:t>This recommendation is based on the following findings:</w:t>
      </w:r>
    </w:p>
    <w:p w:rsidR="00CA2BAD" w:rsidRDefault="00CA2BAD" w:rsidP="00CA2BAD">
      <w:pPr>
        <w:pStyle w:val="ListParagraph"/>
        <w:numPr>
          <w:ilvl w:val="0"/>
          <w:numId w:val="30"/>
        </w:numPr>
      </w:pPr>
      <w:r>
        <w:t xml:space="preserve">The proposed subdivision conforms to the </w:t>
      </w:r>
      <w:r w:rsidR="005A073C">
        <w:t xml:space="preserve">Western Weber </w:t>
      </w:r>
      <w:r>
        <w:t>General Plan.</w:t>
      </w:r>
    </w:p>
    <w:p w:rsidR="00CA2BAD" w:rsidRDefault="00CA2BAD" w:rsidP="00CA2BAD">
      <w:pPr>
        <w:pStyle w:val="ListParagraph"/>
        <w:numPr>
          <w:ilvl w:val="0"/>
          <w:numId w:val="30"/>
        </w:numPr>
      </w:pPr>
      <w:r>
        <w:t>The proposed subdivision complies with the applicable County codes.</w:t>
      </w:r>
    </w:p>
    <w:p w:rsidR="00CA2BAD" w:rsidRPr="00592EB7" w:rsidRDefault="00CA2BAD" w:rsidP="00CA2BAD">
      <w:pPr>
        <w:pStyle w:val="Header1"/>
      </w:pPr>
      <w:r w:rsidRPr="00592EB7">
        <w:t>Administrative Approval</w:t>
      </w:r>
    </w:p>
    <w:p w:rsidR="00CA2BAD" w:rsidRPr="00592EB7" w:rsidRDefault="00CA2BAD" w:rsidP="005A073C">
      <w:r w:rsidRPr="00592EB7">
        <w:t>A</w:t>
      </w:r>
      <w:r w:rsidR="00693D66">
        <w:t xml:space="preserve">dministrative final approval of </w:t>
      </w:r>
      <w:r w:rsidR="005A073C">
        <w:t>Charlesworth</w:t>
      </w:r>
      <w:r w:rsidR="00A064FD" w:rsidRPr="00A064FD">
        <w:t xml:space="preserve"> Estates Subdivision, a proposal to </w:t>
      </w:r>
      <w:r w:rsidR="00D17059">
        <w:t>create a 41,667 sq. ft.</w:t>
      </w:r>
      <w:r w:rsidR="005A073C">
        <w:t xml:space="preserve"> residential lot</w:t>
      </w:r>
      <w:r>
        <w:t xml:space="preserve"> </w:t>
      </w:r>
      <w:r w:rsidRPr="00592EB7">
        <w:t>is hereby granted based upon its compliance with t</w:t>
      </w:r>
      <w:r w:rsidR="007425AF">
        <w:t xml:space="preserve">he Weber County Land Use Code. </w:t>
      </w:r>
      <w:r w:rsidRPr="00592EB7">
        <w:t>This approval is subject to the requirements of applicable review agencies and the conditions of approval listed in this staff report.</w:t>
      </w:r>
    </w:p>
    <w:p w:rsidR="00CA2BAD" w:rsidRPr="00592EB7" w:rsidRDefault="00CA2BAD" w:rsidP="00CA2BAD">
      <w:pPr>
        <w:ind w:left="180"/>
      </w:pPr>
      <w:r w:rsidRPr="00592EB7">
        <w:t xml:space="preserve">Date of Administrative Approval: </w:t>
      </w:r>
      <w:r w:rsidRPr="005A25B3">
        <w:rPr>
          <w:u w:val="single"/>
        </w:rPr>
        <w:tab/>
      </w:r>
      <w:r w:rsidRPr="005A25B3">
        <w:rPr>
          <w:u w:val="single"/>
        </w:rPr>
        <w:tab/>
      </w:r>
    </w:p>
    <w:p w:rsidR="00CA2BAD" w:rsidRPr="00592EB7" w:rsidRDefault="00CA2BAD" w:rsidP="00CA2BAD">
      <w:pPr>
        <w:pStyle w:val="Info"/>
        <w:ind w:left="180"/>
      </w:pPr>
      <w:r w:rsidRPr="00592EB7">
        <w:t>________________________________________</w:t>
      </w:r>
    </w:p>
    <w:p w:rsidR="00CA2BAD" w:rsidRPr="00592EB7" w:rsidRDefault="00CA2BAD" w:rsidP="00CA2BAD">
      <w:pPr>
        <w:pStyle w:val="Info"/>
        <w:ind w:left="180"/>
      </w:pPr>
      <w:r>
        <w:t>Rick Grover</w:t>
      </w:r>
    </w:p>
    <w:p w:rsidR="00CA2BAD" w:rsidRDefault="00CA2BAD" w:rsidP="00CA2BAD">
      <w:pPr>
        <w:pStyle w:val="Info"/>
        <w:ind w:left="180"/>
      </w:pPr>
      <w:r w:rsidRPr="00592EB7">
        <w:t>Weber County Planning Director</w:t>
      </w:r>
    </w:p>
    <w:p w:rsidR="00B76DF3" w:rsidRDefault="00B76DF3" w:rsidP="00B76DF3">
      <w:pPr>
        <w:pStyle w:val="Header1"/>
      </w:pPr>
      <w:r w:rsidRPr="00CE7767">
        <w:t>Exhibits</w:t>
      </w:r>
    </w:p>
    <w:p w:rsidR="0066719E" w:rsidRDefault="0053519D" w:rsidP="0066719E">
      <w:pPr>
        <w:pStyle w:val="Exhibits"/>
      </w:pPr>
      <w:r>
        <w:t>Charlesworth Estates Subdivision</w:t>
      </w:r>
    </w:p>
    <w:p w:rsidR="0066719E" w:rsidRDefault="0066719E" w:rsidP="0066719E">
      <w:pPr>
        <w:pStyle w:val="Exhibits"/>
      </w:pPr>
      <w:r>
        <w:t>Current Recorders Plat</w:t>
      </w:r>
    </w:p>
    <w:p w:rsidR="001C3D6B" w:rsidRDefault="0053519D" w:rsidP="0066719E">
      <w:pPr>
        <w:pStyle w:val="Exhibits"/>
      </w:pPr>
      <w:r>
        <w:t>Bona Vista Will-serve Letter</w:t>
      </w:r>
    </w:p>
    <w:p w:rsidR="0053519D" w:rsidRDefault="0053519D" w:rsidP="0066719E">
      <w:pPr>
        <w:pStyle w:val="Exhibits"/>
      </w:pPr>
      <w:r>
        <w:t>Health Department Feasibility Letters</w:t>
      </w:r>
    </w:p>
    <w:p w:rsidR="008E28F2" w:rsidRDefault="008E28F2" w:rsidP="008E28F2">
      <w:pPr>
        <w:pStyle w:val="Header1"/>
      </w:pPr>
      <w:bookmarkStart w:id="0" w:name="_GoBack"/>
      <w:bookmarkEnd w:id="0"/>
      <w:r>
        <w:lastRenderedPageBreak/>
        <w:t>Area Map</w:t>
      </w:r>
    </w:p>
    <w:p w:rsidR="00B76DF3" w:rsidRDefault="0053519D" w:rsidP="008E28F2">
      <w:r>
        <w:rPr>
          <w:noProof/>
        </w:rPr>
        <w:drawing>
          <wp:inline distT="0" distB="0" distL="0" distR="0" wp14:anchorId="114EB43C" wp14:editId="07F289A2">
            <wp:extent cx="5495925" cy="45148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6DF3" w:rsidRDefault="00DD3C30">
      <w:pPr>
        <w:spacing w:after="200" w:line="276" w:lineRule="auto"/>
        <w:jc w:val="left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margin-left:257.25pt;margin-top:108.6pt;width:54.75pt;height:18.75pt;z-index:251663360" o:connectortype="straight" strokecolor="white [3212]">
            <v:stroke endarrow="block"/>
          </v:shape>
        </w:pict>
      </w: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margin-left:172.6pt;margin-top:98.2pt;width:100.25pt;height:20.9pt;z-index:25166233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>
            <v:textbox>
              <w:txbxContent>
                <w:p w:rsidR="001B13C6" w:rsidRPr="001B13C6" w:rsidRDefault="001B13C6">
                  <w:pPr>
                    <w:rPr>
                      <w:b/>
                      <w:color w:val="FFFFFF" w:themeColor="background1"/>
                    </w:rPr>
                  </w:pPr>
                  <w:r w:rsidRPr="001B13C6">
                    <w:rPr>
                      <w:b/>
                      <w:color w:val="FFFFFF" w:themeColor="background1"/>
                    </w:rPr>
                    <w:t>Subject Properties</w:t>
                  </w:r>
                </w:p>
              </w:txbxContent>
            </v:textbox>
            <w10:wrap type="square"/>
          </v:shape>
        </w:pict>
      </w:r>
    </w:p>
    <w:p w:rsidR="005C4BC7" w:rsidRDefault="005C4BC7" w:rsidP="006A3E7C">
      <w:pPr>
        <w:tabs>
          <w:tab w:val="left" w:pos="1603"/>
        </w:tabs>
        <w:jc w:val="left"/>
      </w:pPr>
    </w:p>
    <w:p w:rsidR="00504CB6" w:rsidRDefault="00504CB6">
      <w:pPr>
        <w:spacing w:after="200" w:line="276" w:lineRule="auto"/>
        <w:jc w:val="left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br w:type="page"/>
      </w:r>
    </w:p>
    <w:p w:rsidR="00DA26D7" w:rsidRDefault="00504CB6" w:rsidP="005C4BC7">
      <w:pPr>
        <w:pStyle w:val="Header1"/>
        <w:jc w:val="right"/>
      </w:pPr>
      <w:r>
        <w:lastRenderedPageBreak/>
        <w:t>Exhibit A</w:t>
      </w:r>
    </w:p>
    <w:p w:rsidR="00103F9E" w:rsidRDefault="00504CB6" w:rsidP="00103F9E">
      <w:r>
        <w:rPr>
          <w:noProof/>
        </w:rPr>
        <w:drawing>
          <wp:inline distT="0" distB="0" distL="0" distR="0" wp14:anchorId="78A028D3" wp14:editId="11B5F18F">
            <wp:extent cx="5730949" cy="825086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815" r="1034" b="2198"/>
                    <a:stretch/>
                  </pic:blipFill>
                  <pic:spPr bwMode="auto">
                    <a:xfrm>
                      <a:off x="0" y="0"/>
                      <a:ext cx="5731330" cy="82514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03F9E" w:rsidRPr="00103F9E" w:rsidRDefault="00504CB6" w:rsidP="00504CB6">
      <w:pPr>
        <w:pStyle w:val="Header1"/>
        <w:jc w:val="right"/>
      </w:pPr>
      <w:r>
        <w:lastRenderedPageBreak/>
        <w:t>Exhibit B</w:t>
      </w:r>
    </w:p>
    <w:p w:rsidR="00DA26D7" w:rsidRDefault="00504CB6">
      <w:pPr>
        <w:spacing w:after="200" w:line="276" w:lineRule="auto"/>
        <w:jc w:val="left"/>
      </w:pPr>
      <w:r>
        <w:rPr>
          <w:noProof/>
        </w:rPr>
        <w:drawing>
          <wp:inline distT="0" distB="0" distL="0" distR="0" wp14:anchorId="0752D3E1" wp14:editId="4571DE1F">
            <wp:extent cx="6400800" cy="82835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3E7C" w:rsidRDefault="00DA26D7" w:rsidP="00DA26D7">
      <w:pPr>
        <w:pStyle w:val="Header1"/>
        <w:jc w:val="right"/>
      </w:pPr>
      <w:r>
        <w:lastRenderedPageBreak/>
        <w:t xml:space="preserve">Exhibit </w:t>
      </w:r>
      <w:r w:rsidR="00D11257">
        <w:t>C</w:t>
      </w:r>
    </w:p>
    <w:p w:rsidR="00504CB6" w:rsidRDefault="00504CB6">
      <w:pPr>
        <w:spacing w:after="200" w:line="276" w:lineRule="auto"/>
        <w:jc w:val="left"/>
      </w:pPr>
      <w:r>
        <w:rPr>
          <w:noProof/>
        </w:rPr>
        <w:drawing>
          <wp:inline distT="0" distB="0" distL="0" distR="0" wp14:anchorId="46C7B4EC" wp14:editId="7C4BEE9D">
            <wp:extent cx="6400800" cy="828357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4CB6" w:rsidRDefault="00504CB6" w:rsidP="00504CB6">
      <w:pPr>
        <w:pStyle w:val="Header1"/>
        <w:jc w:val="right"/>
      </w:pPr>
      <w:r>
        <w:lastRenderedPageBreak/>
        <w:t xml:space="preserve">Exhibit </w:t>
      </w:r>
      <w:r w:rsidR="00D11257">
        <w:t>D</w:t>
      </w:r>
    </w:p>
    <w:p w:rsidR="00504CB6" w:rsidRDefault="00D11257">
      <w:pPr>
        <w:spacing w:after="200" w:line="276" w:lineRule="auto"/>
        <w:jc w:val="left"/>
      </w:pPr>
      <w:r>
        <w:rPr>
          <w:noProof/>
        </w:rPr>
        <w:drawing>
          <wp:inline distT="0" distB="0" distL="0" distR="0" wp14:anchorId="4615664B" wp14:editId="4F320DA4">
            <wp:extent cx="6400800" cy="827976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7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1257" w:rsidRDefault="00D11257">
      <w:pPr>
        <w:spacing w:after="200" w:line="276" w:lineRule="auto"/>
        <w:jc w:val="left"/>
      </w:pPr>
      <w:r>
        <w:rPr>
          <w:noProof/>
        </w:rPr>
        <w:lastRenderedPageBreak/>
        <w:drawing>
          <wp:inline distT="0" distB="0" distL="0" distR="0" wp14:anchorId="0ADFF8F2" wp14:editId="4DCAF082">
            <wp:extent cx="6400800" cy="832675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32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3E7C" w:rsidRDefault="006A3E7C">
      <w:pPr>
        <w:spacing w:after="200" w:line="276" w:lineRule="auto"/>
        <w:jc w:val="left"/>
      </w:pPr>
    </w:p>
    <w:sectPr w:rsidR="006A3E7C" w:rsidSect="002B0084">
      <w:footerReference w:type="default" r:id="rId15"/>
      <w:type w:val="continuous"/>
      <w:pgSz w:w="12240" w:h="15840"/>
      <w:pgMar w:top="1080" w:right="1080" w:bottom="1080" w:left="1080" w:header="720" w:footer="7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68CB" w:rsidRDefault="008668CB" w:rsidP="00666893">
      <w:pPr>
        <w:spacing w:after="0"/>
      </w:pPr>
      <w:r>
        <w:separator/>
      </w:r>
    </w:p>
  </w:endnote>
  <w:endnote w:type="continuationSeparator" w:id="0">
    <w:p w:rsidR="008668CB" w:rsidRDefault="008668CB" w:rsidP="006668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8"/>
      <w:gridCol w:w="5148"/>
    </w:tblGrid>
    <w:sdt>
      <w:sdtPr>
        <w:rPr>
          <w:sz w:val="16"/>
          <w:szCs w:val="16"/>
        </w:rPr>
        <w:id w:val="604058501"/>
        <w:docPartObj>
          <w:docPartGallery w:val="Page Numbers (Bottom of Page)"/>
          <w:docPartUnique/>
        </w:docPartObj>
      </w:sdtPr>
      <w:sdtEndPr/>
      <w:sdtContent>
        <w:tr w:rsidR="008668CB" w:rsidTr="00E57DA2">
          <w:tc>
            <w:tcPr>
              <w:tcW w:w="5148" w:type="dxa"/>
            </w:tcPr>
            <w:p w:rsidR="008668CB" w:rsidRDefault="008668CB" w:rsidP="002F5AE6">
              <w:pPr>
                <w:pStyle w:val="Footer"/>
                <w:rPr>
                  <w:sz w:val="16"/>
                  <w:szCs w:val="16"/>
                </w:rPr>
              </w:pPr>
            </w:p>
          </w:tc>
          <w:tc>
            <w:tcPr>
              <w:tcW w:w="5148" w:type="dxa"/>
            </w:tcPr>
            <w:p w:rsidR="008668CB" w:rsidRDefault="008668CB" w:rsidP="004B077F">
              <w:pPr>
                <w:pStyle w:val="Footer"/>
                <w:jc w:val="right"/>
                <w:rPr>
                  <w:sz w:val="16"/>
                  <w:szCs w:val="16"/>
                </w:rPr>
              </w:pPr>
              <w:r w:rsidRPr="005667BA">
                <w:rPr>
                  <w:sz w:val="16"/>
                  <w:szCs w:val="16"/>
                </w:rPr>
                <w:t xml:space="preserve">Page </w:t>
              </w:r>
              <w:r w:rsidRPr="005667BA">
                <w:rPr>
                  <w:sz w:val="16"/>
                  <w:szCs w:val="16"/>
                </w:rPr>
                <w:fldChar w:fldCharType="begin"/>
              </w:r>
              <w:r w:rsidRPr="005667BA">
                <w:rPr>
                  <w:sz w:val="16"/>
                  <w:szCs w:val="16"/>
                </w:rPr>
                <w:instrText xml:space="preserve"> PAGE </w:instrText>
              </w:r>
              <w:r w:rsidRPr="005667BA">
                <w:rPr>
                  <w:sz w:val="16"/>
                  <w:szCs w:val="16"/>
                </w:rPr>
                <w:fldChar w:fldCharType="separate"/>
              </w:r>
              <w:r w:rsidR="00DD3C30">
                <w:rPr>
                  <w:noProof/>
                  <w:sz w:val="16"/>
                  <w:szCs w:val="16"/>
                </w:rPr>
                <w:t>2</w:t>
              </w:r>
              <w:r w:rsidRPr="005667BA">
                <w:rPr>
                  <w:sz w:val="16"/>
                  <w:szCs w:val="16"/>
                </w:rPr>
                <w:fldChar w:fldCharType="end"/>
              </w:r>
              <w:r w:rsidRPr="005667BA">
                <w:rPr>
                  <w:sz w:val="16"/>
                  <w:szCs w:val="16"/>
                </w:rPr>
                <w:t xml:space="preserve"> of </w:t>
              </w:r>
              <w:r w:rsidRPr="005667BA">
                <w:rPr>
                  <w:sz w:val="16"/>
                  <w:szCs w:val="16"/>
                </w:rPr>
                <w:fldChar w:fldCharType="begin"/>
              </w:r>
              <w:r w:rsidRPr="005667BA">
                <w:rPr>
                  <w:sz w:val="16"/>
                  <w:szCs w:val="16"/>
                </w:rPr>
                <w:instrText xml:space="preserve"> NUMPAGES  </w:instrText>
              </w:r>
              <w:r w:rsidRPr="005667BA">
                <w:rPr>
                  <w:sz w:val="16"/>
                  <w:szCs w:val="16"/>
                </w:rPr>
                <w:fldChar w:fldCharType="separate"/>
              </w:r>
              <w:r w:rsidR="00DD3C30">
                <w:rPr>
                  <w:noProof/>
                  <w:sz w:val="16"/>
                  <w:szCs w:val="16"/>
                </w:rPr>
                <w:t>8</w:t>
              </w:r>
              <w:r w:rsidRPr="005667BA">
                <w:rPr>
                  <w:sz w:val="16"/>
                  <w:szCs w:val="16"/>
                </w:rPr>
                <w:fldChar w:fldCharType="end"/>
              </w:r>
            </w:p>
          </w:tc>
        </w:tr>
      </w:sdtContent>
    </w:sdt>
  </w:tbl>
  <w:p w:rsidR="008668CB" w:rsidRDefault="008668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68CB" w:rsidRDefault="008668CB" w:rsidP="00666893">
      <w:pPr>
        <w:spacing w:after="0"/>
      </w:pPr>
      <w:r>
        <w:separator/>
      </w:r>
    </w:p>
  </w:footnote>
  <w:footnote w:type="continuationSeparator" w:id="0">
    <w:p w:rsidR="008668CB" w:rsidRDefault="008668CB" w:rsidP="0066689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9" type="#_x0000_t75" style="width:10.9pt;height:10.9pt" o:bullet="t">
        <v:imagedata r:id="rId1" o:title="mso27CF"/>
      </v:shape>
    </w:pict>
  </w:numPicBullet>
  <w:abstractNum w:abstractNumId="0" w15:restartNumberingAfterBreak="0">
    <w:nsid w:val="012A5BAC"/>
    <w:multiLevelType w:val="hybridMultilevel"/>
    <w:tmpl w:val="57C20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94BEF"/>
    <w:multiLevelType w:val="hybridMultilevel"/>
    <w:tmpl w:val="AC42E2B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3B0C04"/>
    <w:multiLevelType w:val="hybridMultilevel"/>
    <w:tmpl w:val="5C1E7AC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C638E6"/>
    <w:multiLevelType w:val="hybridMultilevel"/>
    <w:tmpl w:val="600E61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80E38"/>
    <w:multiLevelType w:val="hybridMultilevel"/>
    <w:tmpl w:val="80E0B1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1501E7"/>
    <w:multiLevelType w:val="hybridMultilevel"/>
    <w:tmpl w:val="331E8E2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A9522CA"/>
    <w:multiLevelType w:val="hybridMultilevel"/>
    <w:tmpl w:val="07F0C0D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DE7198"/>
    <w:multiLevelType w:val="hybridMultilevel"/>
    <w:tmpl w:val="117E57C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083E1A"/>
    <w:multiLevelType w:val="hybridMultilevel"/>
    <w:tmpl w:val="53F8E38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0044F9"/>
    <w:multiLevelType w:val="hybridMultilevel"/>
    <w:tmpl w:val="8700AEC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15536"/>
    <w:multiLevelType w:val="hybridMultilevel"/>
    <w:tmpl w:val="A4282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3558DE"/>
    <w:multiLevelType w:val="hybridMultilevel"/>
    <w:tmpl w:val="60C4AAB6"/>
    <w:lvl w:ilvl="0" w:tplc="3DF6601A">
      <w:start w:val="1"/>
      <w:numFmt w:val="decimal"/>
      <w:lvlText w:val="%1."/>
      <w:lvlJc w:val="left"/>
      <w:pPr>
        <w:ind w:left="1080" w:hanging="360"/>
      </w:pPr>
      <w:rPr>
        <w:u w:val="none"/>
      </w:rPr>
    </w:lvl>
    <w:lvl w:ilvl="1" w:tplc="97AC29CA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7CA013C"/>
    <w:multiLevelType w:val="hybridMultilevel"/>
    <w:tmpl w:val="ED7430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7E693A"/>
    <w:multiLevelType w:val="multilevel"/>
    <w:tmpl w:val="5DFE68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E051991"/>
    <w:multiLevelType w:val="hybridMultilevel"/>
    <w:tmpl w:val="173A769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41730D67"/>
    <w:multiLevelType w:val="multilevel"/>
    <w:tmpl w:val="C108C66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AE2799D"/>
    <w:multiLevelType w:val="hybridMultilevel"/>
    <w:tmpl w:val="BDEA4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F8331B"/>
    <w:multiLevelType w:val="hybridMultilevel"/>
    <w:tmpl w:val="77F6AD6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E5960B1"/>
    <w:multiLevelType w:val="hybridMultilevel"/>
    <w:tmpl w:val="3DA08E0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F5109D2"/>
    <w:multiLevelType w:val="hybridMultilevel"/>
    <w:tmpl w:val="EA147F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A35FD2"/>
    <w:multiLevelType w:val="hybridMultilevel"/>
    <w:tmpl w:val="F9BC2F9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1D34342"/>
    <w:multiLevelType w:val="hybridMultilevel"/>
    <w:tmpl w:val="166EEE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E53F51"/>
    <w:multiLevelType w:val="hybridMultilevel"/>
    <w:tmpl w:val="1F706DDC"/>
    <w:lvl w:ilvl="0" w:tplc="EDC09D2C">
      <w:start w:val="1"/>
      <w:numFmt w:val="bullet"/>
      <w:pStyle w:val="Conditions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A3C7A3C"/>
    <w:multiLevelType w:val="hybridMultilevel"/>
    <w:tmpl w:val="57F0F8E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FF32B5D"/>
    <w:multiLevelType w:val="hybridMultilevel"/>
    <w:tmpl w:val="D082C0E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51D55E2"/>
    <w:multiLevelType w:val="hybridMultilevel"/>
    <w:tmpl w:val="25B4D2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D63DA4"/>
    <w:multiLevelType w:val="hybridMultilevel"/>
    <w:tmpl w:val="3E62BA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BB84589"/>
    <w:multiLevelType w:val="hybridMultilevel"/>
    <w:tmpl w:val="AE06C33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C055C0"/>
    <w:multiLevelType w:val="hybridMultilevel"/>
    <w:tmpl w:val="D1124F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FBB1C70"/>
    <w:multiLevelType w:val="hybridMultilevel"/>
    <w:tmpl w:val="33106736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0" w15:restartNumberingAfterBreak="0">
    <w:nsid w:val="6FBB37B1"/>
    <w:multiLevelType w:val="hybridMultilevel"/>
    <w:tmpl w:val="B5224CEA"/>
    <w:lvl w:ilvl="0" w:tplc="AB4886C6">
      <w:start w:val="1"/>
      <w:numFmt w:val="upperLetter"/>
      <w:pStyle w:val="Exhibits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37B177B"/>
    <w:multiLevelType w:val="hybridMultilevel"/>
    <w:tmpl w:val="17EC2F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43450C9"/>
    <w:multiLevelType w:val="hybridMultilevel"/>
    <w:tmpl w:val="EEC24888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3" w15:restartNumberingAfterBreak="0">
    <w:nsid w:val="79BD2BE0"/>
    <w:multiLevelType w:val="multilevel"/>
    <w:tmpl w:val="C8F86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B0C3B78"/>
    <w:multiLevelType w:val="hybridMultilevel"/>
    <w:tmpl w:val="68E244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4861B1"/>
    <w:multiLevelType w:val="hybridMultilevel"/>
    <w:tmpl w:val="F89C0B74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num w:numId="1">
    <w:abstractNumId w:val="16"/>
  </w:num>
  <w:num w:numId="2">
    <w:abstractNumId w:val="20"/>
  </w:num>
  <w:num w:numId="3">
    <w:abstractNumId w:val="31"/>
  </w:num>
  <w:num w:numId="4">
    <w:abstractNumId w:val="2"/>
  </w:num>
  <w:num w:numId="5">
    <w:abstractNumId w:val="28"/>
  </w:num>
  <w:num w:numId="6">
    <w:abstractNumId w:val="18"/>
  </w:num>
  <w:num w:numId="7">
    <w:abstractNumId w:val="21"/>
  </w:num>
  <w:num w:numId="8">
    <w:abstractNumId w:val="12"/>
  </w:num>
  <w:num w:numId="9">
    <w:abstractNumId w:val="25"/>
  </w:num>
  <w:num w:numId="10">
    <w:abstractNumId w:val="3"/>
  </w:num>
  <w:num w:numId="11">
    <w:abstractNumId w:val="30"/>
  </w:num>
  <w:num w:numId="12">
    <w:abstractNumId w:val="0"/>
  </w:num>
  <w:num w:numId="13">
    <w:abstractNumId w:val="22"/>
  </w:num>
  <w:num w:numId="14">
    <w:abstractNumId w:val="24"/>
  </w:num>
  <w:num w:numId="15">
    <w:abstractNumId w:val="9"/>
  </w:num>
  <w:num w:numId="16">
    <w:abstractNumId w:val="1"/>
  </w:num>
  <w:num w:numId="17">
    <w:abstractNumId w:val="17"/>
  </w:num>
  <w:num w:numId="18">
    <w:abstractNumId w:val="11"/>
  </w:num>
  <w:num w:numId="19">
    <w:abstractNumId w:val="6"/>
  </w:num>
  <w:num w:numId="20">
    <w:abstractNumId w:val="5"/>
  </w:num>
  <w:num w:numId="21">
    <w:abstractNumId w:val="26"/>
  </w:num>
  <w:num w:numId="22">
    <w:abstractNumId w:val="8"/>
  </w:num>
  <w:num w:numId="23">
    <w:abstractNumId w:val="7"/>
  </w:num>
  <w:num w:numId="24">
    <w:abstractNumId w:val="34"/>
  </w:num>
  <w:num w:numId="25">
    <w:abstractNumId w:val="4"/>
  </w:num>
  <w:num w:numId="26">
    <w:abstractNumId w:val="19"/>
  </w:num>
  <w:num w:numId="27">
    <w:abstractNumId w:val="23"/>
  </w:num>
  <w:num w:numId="28">
    <w:abstractNumId w:val="35"/>
  </w:num>
  <w:num w:numId="29">
    <w:abstractNumId w:val="14"/>
  </w:num>
  <w:num w:numId="30">
    <w:abstractNumId w:val="32"/>
  </w:num>
  <w:num w:numId="31">
    <w:abstractNumId w:val="10"/>
  </w:num>
  <w:num w:numId="32">
    <w:abstractNumId w:val="29"/>
  </w:num>
  <w:num w:numId="33">
    <w:abstractNumId w:val="27"/>
  </w:num>
  <w:num w:numId="34">
    <w:abstractNumId w:val="33"/>
  </w:num>
  <w:num w:numId="35">
    <w:abstractNumId w:val="15"/>
  </w:num>
  <w:num w:numId="3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drawingGridHorizontalSpacing w:val="110"/>
  <w:displayHorizontalDrawingGridEvery w:val="2"/>
  <w:characterSpacingControl w:val="doNotCompress"/>
  <w:hdrShapeDefaults>
    <o:shapedefaults v:ext="edit" spidmax="2049">
      <o:colormenu v:ext="edit" fillcolor="none" stroke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I1MDO1NLIwtbQwNTVU0lEKTi0uzszPAymwrAUAUNkDsCwAAAA="/>
  </w:docVars>
  <w:rsids>
    <w:rsidRoot w:val="00E57DA2"/>
    <w:rsid w:val="00001D22"/>
    <w:rsid w:val="000036A4"/>
    <w:rsid w:val="00006648"/>
    <w:rsid w:val="0001100B"/>
    <w:rsid w:val="00012BE2"/>
    <w:rsid w:val="00017377"/>
    <w:rsid w:val="00024D2F"/>
    <w:rsid w:val="000266FD"/>
    <w:rsid w:val="00027BB5"/>
    <w:rsid w:val="000300CD"/>
    <w:rsid w:val="0003044F"/>
    <w:rsid w:val="00033B78"/>
    <w:rsid w:val="00043E8E"/>
    <w:rsid w:val="00044BE3"/>
    <w:rsid w:val="0005680C"/>
    <w:rsid w:val="00075E19"/>
    <w:rsid w:val="00082E35"/>
    <w:rsid w:val="000862EE"/>
    <w:rsid w:val="0008770A"/>
    <w:rsid w:val="00087C0E"/>
    <w:rsid w:val="00090EE0"/>
    <w:rsid w:val="000B727C"/>
    <w:rsid w:val="000B7F69"/>
    <w:rsid w:val="000C09D3"/>
    <w:rsid w:val="000C0EE2"/>
    <w:rsid w:val="000C1BFF"/>
    <w:rsid w:val="000C3A74"/>
    <w:rsid w:val="000C7B63"/>
    <w:rsid w:val="000D2339"/>
    <w:rsid w:val="000E1B34"/>
    <w:rsid w:val="001003E6"/>
    <w:rsid w:val="00101C83"/>
    <w:rsid w:val="00103F9E"/>
    <w:rsid w:val="001047ED"/>
    <w:rsid w:val="00104EAC"/>
    <w:rsid w:val="00112685"/>
    <w:rsid w:val="00116D84"/>
    <w:rsid w:val="00122F95"/>
    <w:rsid w:val="00123857"/>
    <w:rsid w:val="00124EFC"/>
    <w:rsid w:val="00125424"/>
    <w:rsid w:val="0014124B"/>
    <w:rsid w:val="00143749"/>
    <w:rsid w:val="00150823"/>
    <w:rsid w:val="00153A68"/>
    <w:rsid w:val="00154429"/>
    <w:rsid w:val="001550E4"/>
    <w:rsid w:val="00156114"/>
    <w:rsid w:val="0015721C"/>
    <w:rsid w:val="0016256D"/>
    <w:rsid w:val="0016372E"/>
    <w:rsid w:val="00167DA5"/>
    <w:rsid w:val="001702A2"/>
    <w:rsid w:val="00172751"/>
    <w:rsid w:val="00174005"/>
    <w:rsid w:val="0017574D"/>
    <w:rsid w:val="001869F8"/>
    <w:rsid w:val="001903FF"/>
    <w:rsid w:val="00192318"/>
    <w:rsid w:val="00195BB5"/>
    <w:rsid w:val="001968C4"/>
    <w:rsid w:val="001A4D8C"/>
    <w:rsid w:val="001A6A27"/>
    <w:rsid w:val="001B0F0F"/>
    <w:rsid w:val="001B13C6"/>
    <w:rsid w:val="001B1C87"/>
    <w:rsid w:val="001B7805"/>
    <w:rsid w:val="001B7AA2"/>
    <w:rsid w:val="001C19BB"/>
    <w:rsid w:val="001C2DEA"/>
    <w:rsid w:val="001C3D6B"/>
    <w:rsid w:val="001D773C"/>
    <w:rsid w:val="001E0545"/>
    <w:rsid w:val="001E2DDD"/>
    <w:rsid w:val="001E7B00"/>
    <w:rsid w:val="001F4A89"/>
    <w:rsid w:val="001F4B7C"/>
    <w:rsid w:val="00203964"/>
    <w:rsid w:val="0020499F"/>
    <w:rsid w:val="00205390"/>
    <w:rsid w:val="002055CC"/>
    <w:rsid w:val="002123CC"/>
    <w:rsid w:val="002164DC"/>
    <w:rsid w:val="00217A55"/>
    <w:rsid w:val="002231CF"/>
    <w:rsid w:val="00224724"/>
    <w:rsid w:val="00233A5E"/>
    <w:rsid w:val="002408D5"/>
    <w:rsid w:val="0024499D"/>
    <w:rsid w:val="002449FB"/>
    <w:rsid w:val="00244A71"/>
    <w:rsid w:val="00244FA4"/>
    <w:rsid w:val="00246135"/>
    <w:rsid w:val="00247315"/>
    <w:rsid w:val="00250C83"/>
    <w:rsid w:val="0025502C"/>
    <w:rsid w:val="00256B68"/>
    <w:rsid w:val="0025753A"/>
    <w:rsid w:val="002578D7"/>
    <w:rsid w:val="00257CA2"/>
    <w:rsid w:val="002635B0"/>
    <w:rsid w:val="00264093"/>
    <w:rsid w:val="00266368"/>
    <w:rsid w:val="00267332"/>
    <w:rsid w:val="00276155"/>
    <w:rsid w:val="002768B9"/>
    <w:rsid w:val="00277FFC"/>
    <w:rsid w:val="00282AD4"/>
    <w:rsid w:val="002850CF"/>
    <w:rsid w:val="00285DAE"/>
    <w:rsid w:val="00290DBE"/>
    <w:rsid w:val="00295F39"/>
    <w:rsid w:val="00297B14"/>
    <w:rsid w:val="002A05C3"/>
    <w:rsid w:val="002A149F"/>
    <w:rsid w:val="002A2C84"/>
    <w:rsid w:val="002A3128"/>
    <w:rsid w:val="002A3DD9"/>
    <w:rsid w:val="002A3F17"/>
    <w:rsid w:val="002A54B6"/>
    <w:rsid w:val="002A645A"/>
    <w:rsid w:val="002A6720"/>
    <w:rsid w:val="002A7B72"/>
    <w:rsid w:val="002A7C64"/>
    <w:rsid w:val="002B0084"/>
    <w:rsid w:val="002B1BFF"/>
    <w:rsid w:val="002C04DA"/>
    <w:rsid w:val="002C1EE2"/>
    <w:rsid w:val="002C2C51"/>
    <w:rsid w:val="002D059B"/>
    <w:rsid w:val="002D15F6"/>
    <w:rsid w:val="002D1951"/>
    <w:rsid w:val="002D2A5F"/>
    <w:rsid w:val="002D6651"/>
    <w:rsid w:val="002D66B5"/>
    <w:rsid w:val="002E0AA8"/>
    <w:rsid w:val="002E0ACF"/>
    <w:rsid w:val="002E4898"/>
    <w:rsid w:val="002E6BF3"/>
    <w:rsid w:val="002F5AE6"/>
    <w:rsid w:val="002F6842"/>
    <w:rsid w:val="00304F14"/>
    <w:rsid w:val="00305EB5"/>
    <w:rsid w:val="00310A9E"/>
    <w:rsid w:val="00317038"/>
    <w:rsid w:val="00320530"/>
    <w:rsid w:val="00325AD8"/>
    <w:rsid w:val="0033273A"/>
    <w:rsid w:val="0033422F"/>
    <w:rsid w:val="00341E79"/>
    <w:rsid w:val="00342C3B"/>
    <w:rsid w:val="00344563"/>
    <w:rsid w:val="003447F5"/>
    <w:rsid w:val="00346863"/>
    <w:rsid w:val="00346D7A"/>
    <w:rsid w:val="0035030E"/>
    <w:rsid w:val="003549C7"/>
    <w:rsid w:val="00354C00"/>
    <w:rsid w:val="00363E09"/>
    <w:rsid w:val="003652BB"/>
    <w:rsid w:val="00365D24"/>
    <w:rsid w:val="003661D9"/>
    <w:rsid w:val="0036633B"/>
    <w:rsid w:val="00367927"/>
    <w:rsid w:val="00370CB3"/>
    <w:rsid w:val="00371008"/>
    <w:rsid w:val="00376927"/>
    <w:rsid w:val="003847F3"/>
    <w:rsid w:val="00385161"/>
    <w:rsid w:val="00385FF3"/>
    <w:rsid w:val="00395B7C"/>
    <w:rsid w:val="00396AE1"/>
    <w:rsid w:val="003A33DF"/>
    <w:rsid w:val="003B052D"/>
    <w:rsid w:val="003B145D"/>
    <w:rsid w:val="003B6AD6"/>
    <w:rsid w:val="003C1A8A"/>
    <w:rsid w:val="003D0C57"/>
    <w:rsid w:val="003D0D7A"/>
    <w:rsid w:val="003F445F"/>
    <w:rsid w:val="00403196"/>
    <w:rsid w:val="0041038C"/>
    <w:rsid w:val="0041147E"/>
    <w:rsid w:val="00414FED"/>
    <w:rsid w:val="004203DD"/>
    <w:rsid w:val="0042118D"/>
    <w:rsid w:val="00422386"/>
    <w:rsid w:val="00423ADD"/>
    <w:rsid w:val="00427181"/>
    <w:rsid w:val="004274DF"/>
    <w:rsid w:val="00427B05"/>
    <w:rsid w:val="00432619"/>
    <w:rsid w:val="004338D0"/>
    <w:rsid w:val="00435770"/>
    <w:rsid w:val="004532B6"/>
    <w:rsid w:val="00454A91"/>
    <w:rsid w:val="004578A1"/>
    <w:rsid w:val="004579EE"/>
    <w:rsid w:val="004603A1"/>
    <w:rsid w:val="00465B62"/>
    <w:rsid w:val="00466C9F"/>
    <w:rsid w:val="00467491"/>
    <w:rsid w:val="004678E7"/>
    <w:rsid w:val="00470A44"/>
    <w:rsid w:val="0047149E"/>
    <w:rsid w:val="004719E2"/>
    <w:rsid w:val="00471F69"/>
    <w:rsid w:val="0047529C"/>
    <w:rsid w:val="0047548B"/>
    <w:rsid w:val="00476485"/>
    <w:rsid w:val="0048471A"/>
    <w:rsid w:val="00490876"/>
    <w:rsid w:val="00491E60"/>
    <w:rsid w:val="004A438D"/>
    <w:rsid w:val="004B077F"/>
    <w:rsid w:val="004C11B8"/>
    <w:rsid w:val="004C5A88"/>
    <w:rsid w:val="004C5E3C"/>
    <w:rsid w:val="004C7DAD"/>
    <w:rsid w:val="004D0D1F"/>
    <w:rsid w:val="004D2E6F"/>
    <w:rsid w:val="004D399A"/>
    <w:rsid w:val="004D3FF2"/>
    <w:rsid w:val="004D6C79"/>
    <w:rsid w:val="004D79D4"/>
    <w:rsid w:val="004E2054"/>
    <w:rsid w:val="004F4775"/>
    <w:rsid w:val="00504CB6"/>
    <w:rsid w:val="00516676"/>
    <w:rsid w:val="00516F73"/>
    <w:rsid w:val="00525487"/>
    <w:rsid w:val="0052570D"/>
    <w:rsid w:val="00526666"/>
    <w:rsid w:val="00526BCE"/>
    <w:rsid w:val="005318E0"/>
    <w:rsid w:val="0053232B"/>
    <w:rsid w:val="0053519D"/>
    <w:rsid w:val="00537CD2"/>
    <w:rsid w:val="00541CF5"/>
    <w:rsid w:val="005456C0"/>
    <w:rsid w:val="0054596D"/>
    <w:rsid w:val="00547728"/>
    <w:rsid w:val="00547BB8"/>
    <w:rsid w:val="00552821"/>
    <w:rsid w:val="00555DB7"/>
    <w:rsid w:val="00557D4B"/>
    <w:rsid w:val="00563090"/>
    <w:rsid w:val="00565481"/>
    <w:rsid w:val="005667BA"/>
    <w:rsid w:val="0057176E"/>
    <w:rsid w:val="00572406"/>
    <w:rsid w:val="0057549F"/>
    <w:rsid w:val="00576A30"/>
    <w:rsid w:val="00576DD6"/>
    <w:rsid w:val="00581D8B"/>
    <w:rsid w:val="0058309A"/>
    <w:rsid w:val="00590B7F"/>
    <w:rsid w:val="00593192"/>
    <w:rsid w:val="0059567E"/>
    <w:rsid w:val="005972AD"/>
    <w:rsid w:val="00597842"/>
    <w:rsid w:val="005A073C"/>
    <w:rsid w:val="005A1C21"/>
    <w:rsid w:val="005A505E"/>
    <w:rsid w:val="005B1710"/>
    <w:rsid w:val="005B3EDC"/>
    <w:rsid w:val="005B56BA"/>
    <w:rsid w:val="005B7DC1"/>
    <w:rsid w:val="005C0F26"/>
    <w:rsid w:val="005C2794"/>
    <w:rsid w:val="005C2CBE"/>
    <w:rsid w:val="005C3BF3"/>
    <w:rsid w:val="005C4BC7"/>
    <w:rsid w:val="005C6D19"/>
    <w:rsid w:val="005C6D6B"/>
    <w:rsid w:val="005C7552"/>
    <w:rsid w:val="005D2421"/>
    <w:rsid w:val="005D4A6D"/>
    <w:rsid w:val="005D53DF"/>
    <w:rsid w:val="005D65D7"/>
    <w:rsid w:val="005D7FB4"/>
    <w:rsid w:val="005E37B8"/>
    <w:rsid w:val="005E48EA"/>
    <w:rsid w:val="005E6112"/>
    <w:rsid w:val="005E7DC9"/>
    <w:rsid w:val="005F17EC"/>
    <w:rsid w:val="005F295D"/>
    <w:rsid w:val="005F3699"/>
    <w:rsid w:val="006050DE"/>
    <w:rsid w:val="00607A12"/>
    <w:rsid w:val="00610186"/>
    <w:rsid w:val="006110F0"/>
    <w:rsid w:val="00620266"/>
    <w:rsid w:val="00620467"/>
    <w:rsid w:val="00620507"/>
    <w:rsid w:val="00623CB2"/>
    <w:rsid w:val="00627B8E"/>
    <w:rsid w:val="006343D5"/>
    <w:rsid w:val="00634763"/>
    <w:rsid w:val="00645D4F"/>
    <w:rsid w:val="00647BCB"/>
    <w:rsid w:val="00650E65"/>
    <w:rsid w:val="00654FC9"/>
    <w:rsid w:val="006645DC"/>
    <w:rsid w:val="0066504F"/>
    <w:rsid w:val="00666893"/>
    <w:rsid w:val="0066719E"/>
    <w:rsid w:val="00671E77"/>
    <w:rsid w:val="00692D82"/>
    <w:rsid w:val="00693D66"/>
    <w:rsid w:val="00697099"/>
    <w:rsid w:val="006A1071"/>
    <w:rsid w:val="006A191A"/>
    <w:rsid w:val="006A2B5E"/>
    <w:rsid w:val="006A3E7C"/>
    <w:rsid w:val="006B0394"/>
    <w:rsid w:val="006B4545"/>
    <w:rsid w:val="006C2704"/>
    <w:rsid w:val="006D4E3C"/>
    <w:rsid w:val="006D67A7"/>
    <w:rsid w:val="006E00F0"/>
    <w:rsid w:val="006F0BCD"/>
    <w:rsid w:val="006F109B"/>
    <w:rsid w:val="0070701E"/>
    <w:rsid w:val="00711794"/>
    <w:rsid w:val="0071727C"/>
    <w:rsid w:val="00717724"/>
    <w:rsid w:val="00721CE7"/>
    <w:rsid w:val="00724CBB"/>
    <w:rsid w:val="0073118F"/>
    <w:rsid w:val="00731484"/>
    <w:rsid w:val="0073305E"/>
    <w:rsid w:val="00733908"/>
    <w:rsid w:val="007342CC"/>
    <w:rsid w:val="0073516A"/>
    <w:rsid w:val="00740085"/>
    <w:rsid w:val="00742364"/>
    <w:rsid w:val="007425AF"/>
    <w:rsid w:val="00746CD0"/>
    <w:rsid w:val="007521B3"/>
    <w:rsid w:val="00753B1B"/>
    <w:rsid w:val="00753C88"/>
    <w:rsid w:val="00754127"/>
    <w:rsid w:val="007615DE"/>
    <w:rsid w:val="00763E5D"/>
    <w:rsid w:val="0076561F"/>
    <w:rsid w:val="0077151F"/>
    <w:rsid w:val="00771FAA"/>
    <w:rsid w:val="0077243D"/>
    <w:rsid w:val="00773E9C"/>
    <w:rsid w:val="00780337"/>
    <w:rsid w:val="00781F3C"/>
    <w:rsid w:val="0078465B"/>
    <w:rsid w:val="00787B33"/>
    <w:rsid w:val="00796889"/>
    <w:rsid w:val="007A6A14"/>
    <w:rsid w:val="007A6A97"/>
    <w:rsid w:val="007A6F76"/>
    <w:rsid w:val="007B1A75"/>
    <w:rsid w:val="007B284E"/>
    <w:rsid w:val="007B486B"/>
    <w:rsid w:val="007B50BE"/>
    <w:rsid w:val="007B576D"/>
    <w:rsid w:val="007B579D"/>
    <w:rsid w:val="007C79EC"/>
    <w:rsid w:val="007C7E9C"/>
    <w:rsid w:val="007D34D5"/>
    <w:rsid w:val="007D36B4"/>
    <w:rsid w:val="007E0A63"/>
    <w:rsid w:val="007E6A96"/>
    <w:rsid w:val="00804D8F"/>
    <w:rsid w:val="00815546"/>
    <w:rsid w:val="00833772"/>
    <w:rsid w:val="00837714"/>
    <w:rsid w:val="008426B3"/>
    <w:rsid w:val="008612A6"/>
    <w:rsid w:val="008668CB"/>
    <w:rsid w:val="00866E57"/>
    <w:rsid w:val="00871AD2"/>
    <w:rsid w:val="008744F7"/>
    <w:rsid w:val="00874BCC"/>
    <w:rsid w:val="0087516C"/>
    <w:rsid w:val="008758FF"/>
    <w:rsid w:val="00875AEF"/>
    <w:rsid w:val="00881838"/>
    <w:rsid w:val="00884AB2"/>
    <w:rsid w:val="00886D1E"/>
    <w:rsid w:val="00887650"/>
    <w:rsid w:val="008908BA"/>
    <w:rsid w:val="00891C50"/>
    <w:rsid w:val="0089562A"/>
    <w:rsid w:val="008A060B"/>
    <w:rsid w:val="008A07C2"/>
    <w:rsid w:val="008A47EF"/>
    <w:rsid w:val="008B0F6F"/>
    <w:rsid w:val="008B3512"/>
    <w:rsid w:val="008B3E9B"/>
    <w:rsid w:val="008B43A9"/>
    <w:rsid w:val="008B627D"/>
    <w:rsid w:val="008B726E"/>
    <w:rsid w:val="008C0702"/>
    <w:rsid w:val="008C25BD"/>
    <w:rsid w:val="008C6C80"/>
    <w:rsid w:val="008D2F89"/>
    <w:rsid w:val="008D5B5F"/>
    <w:rsid w:val="008E00BC"/>
    <w:rsid w:val="008E0C5D"/>
    <w:rsid w:val="008E28F2"/>
    <w:rsid w:val="008E4D8D"/>
    <w:rsid w:val="008E664A"/>
    <w:rsid w:val="008F09A5"/>
    <w:rsid w:val="008F60EE"/>
    <w:rsid w:val="008F6BCE"/>
    <w:rsid w:val="008F7531"/>
    <w:rsid w:val="00913413"/>
    <w:rsid w:val="009148C9"/>
    <w:rsid w:val="00914E1D"/>
    <w:rsid w:val="00914F46"/>
    <w:rsid w:val="00920D2C"/>
    <w:rsid w:val="009216FD"/>
    <w:rsid w:val="00931216"/>
    <w:rsid w:val="0093302B"/>
    <w:rsid w:val="00933DA6"/>
    <w:rsid w:val="00934024"/>
    <w:rsid w:val="00937537"/>
    <w:rsid w:val="009420E4"/>
    <w:rsid w:val="00942851"/>
    <w:rsid w:val="009453C9"/>
    <w:rsid w:val="00946323"/>
    <w:rsid w:val="00947392"/>
    <w:rsid w:val="00947EEE"/>
    <w:rsid w:val="00952045"/>
    <w:rsid w:val="009547B1"/>
    <w:rsid w:val="00954ACF"/>
    <w:rsid w:val="009568BA"/>
    <w:rsid w:val="00956D13"/>
    <w:rsid w:val="00957011"/>
    <w:rsid w:val="009579C9"/>
    <w:rsid w:val="0096270A"/>
    <w:rsid w:val="0096322A"/>
    <w:rsid w:val="009671F8"/>
    <w:rsid w:val="0097004F"/>
    <w:rsid w:val="00973113"/>
    <w:rsid w:val="00974FFC"/>
    <w:rsid w:val="009831F8"/>
    <w:rsid w:val="009833B4"/>
    <w:rsid w:val="009847CE"/>
    <w:rsid w:val="00990BBB"/>
    <w:rsid w:val="00993A26"/>
    <w:rsid w:val="00995117"/>
    <w:rsid w:val="0099609B"/>
    <w:rsid w:val="00997787"/>
    <w:rsid w:val="009A15DB"/>
    <w:rsid w:val="009A5420"/>
    <w:rsid w:val="009A6890"/>
    <w:rsid w:val="009B2033"/>
    <w:rsid w:val="009B2E57"/>
    <w:rsid w:val="009B2FDA"/>
    <w:rsid w:val="009B5A1C"/>
    <w:rsid w:val="009B686F"/>
    <w:rsid w:val="009B7A21"/>
    <w:rsid w:val="009C3F7E"/>
    <w:rsid w:val="009C4250"/>
    <w:rsid w:val="009C715B"/>
    <w:rsid w:val="009D1406"/>
    <w:rsid w:val="009D5052"/>
    <w:rsid w:val="009E7125"/>
    <w:rsid w:val="009F2FD7"/>
    <w:rsid w:val="009F5E4F"/>
    <w:rsid w:val="009F6D82"/>
    <w:rsid w:val="00A04AF8"/>
    <w:rsid w:val="00A05EC3"/>
    <w:rsid w:val="00A064FD"/>
    <w:rsid w:val="00A14D73"/>
    <w:rsid w:val="00A221C2"/>
    <w:rsid w:val="00A222CF"/>
    <w:rsid w:val="00A24652"/>
    <w:rsid w:val="00A26C3C"/>
    <w:rsid w:val="00A27611"/>
    <w:rsid w:val="00A3079C"/>
    <w:rsid w:val="00A34629"/>
    <w:rsid w:val="00A36D01"/>
    <w:rsid w:val="00A41CEE"/>
    <w:rsid w:val="00A43269"/>
    <w:rsid w:val="00A53B5E"/>
    <w:rsid w:val="00A55114"/>
    <w:rsid w:val="00A5591B"/>
    <w:rsid w:val="00A56349"/>
    <w:rsid w:val="00A61795"/>
    <w:rsid w:val="00A66162"/>
    <w:rsid w:val="00A67F7E"/>
    <w:rsid w:val="00A70A7F"/>
    <w:rsid w:val="00A70B2C"/>
    <w:rsid w:val="00A763DB"/>
    <w:rsid w:val="00A77D42"/>
    <w:rsid w:val="00A84971"/>
    <w:rsid w:val="00A85740"/>
    <w:rsid w:val="00A85B59"/>
    <w:rsid w:val="00A91E2D"/>
    <w:rsid w:val="00A9238F"/>
    <w:rsid w:val="00A92C1C"/>
    <w:rsid w:val="00A95DB2"/>
    <w:rsid w:val="00AA08E5"/>
    <w:rsid w:val="00AA3966"/>
    <w:rsid w:val="00AA78CC"/>
    <w:rsid w:val="00AA7908"/>
    <w:rsid w:val="00AB55DE"/>
    <w:rsid w:val="00AB622B"/>
    <w:rsid w:val="00AC47EB"/>
    <w:rsid w:val="00AC4E6E"/>
    <w:rsid w:val="00AC6363"/>
    <w:rsid w:val="00AC776D"/>
    <w:rsid w:val="00AD1B32"/>
    <w:rsid w:val="00AD366C"/>
    <w:rsid w:val="00AD5E8E"/>
    <w:rsid w:val="00AE625A"/>
    <w:rsid w:val="00AE7365"/>
    <w:rsid w:val="00AF3DFF"/>
    <w:rsid w:val="00AF4A75"/>
    <w:rsid w:val="00AF4FC9"/>
    <w:rsid w:val="00AF5364"/>
    <w:rsid w:val="00AF6BAC"/>
    <w:rsid w:val="00B017CF"/>
    <w:rsid w:val="00B11ACB"/>
    <w:rsid w:val="00B159EE"/>
    <w:rsid w:val="00B15DF1"/>
    <w:rsid w:val="00B218A2"/>
    <w:rsid w:val="00B22E6B"/>
    <w:rsid w:val="00B23CEB"/>
    <w:rsid w:val="00B25A75"/>
    <w:rsid w:val="00B30D6A"/>
    <w:rsid w:val="00B3486F"/>
    <w:rsid w:val="00B3622E"/>
    <w:rsid w:val="00B4295E"/>
    <w:rsid w:val="00B4581A"/>
    <w:rsid w:val="00B46157"/>
    <w:rsid w:val="00B5185F"/>
    <w:rsid w:val="00B51F7E"/>
    <w:rsid w:val="00B524A0"/>
    <w:rsid w:val="00B544B3"/>
    <w:rsid w:val="00B56167"/>
    <w:rsid w:val="00B56A3C"/>
    <w:rsid w:val="00B613D5"/>
    <w:rsid w:val="00B659F0"/>
    <w:rsid w:val="00B76DF3"/>
    <w:rsid w:val="00B77D61"/>
    <w:rsid w:val="00B80F1B"/>
    <w:rsid w:val="00B90667"/>
    <w:rsid w:val="00B95610"/>
    <w:rsid w:val="00B97013"/>
    <w:rsid w:val="00BA1A48"/>
    <w:rsid w:val="00BA5843"/>
    <w:rsid w:val="00BA6C43"/>
    <w:rsid w:val="00BA7034"/>
    <w:rsid w:val="00BB0F3C"/>
    <w:rsid w:val="00BB19A9"/>
    <w:rsid w:val="00BB636D"/>
    <w:rsid w:val="00BB7314"/>
    <w:rsid w:val="00BC1D95"/>
    <w:rsid w:val="00BC24E4"/>
    <w:rsid w:val="00BC39D1"/>
    <w:rsid w:val="00BC65B4"/>
    <w:rsid w:val="00BD221F"/>
    <w:rsid w:val="00BD44FC"/>
    <w:rsid w:val="00BD63A9"/>
    <w:rsid w:val="00BD6656"/>
    <w:rsid w:val="00BE0277"/>
    <w:rsid w:val="00BE4EFE"/>
    <w:rsid w:val="00BE61C8"/>
    <w:rsid w:val="00BE686A"/>
    <w:rsid w:val="00BE6AA3"/>
    <w:rsid w:val="00BE7582"/>
    <w:rsid w:val="00BF405A"/>
    <w:rsid w:val="00BF4466"/>
    <w:rsid w:val="00BF481B"/>
    <w:rsid w:val="00C025C1"/>
    <w:rsid w:val="00C0526C"/>
    <w:rsid w:val="00C05FE3"/>
    <w:rsid w:val="00C07C29"/>
    <w:rsid w:val="00C12621"/>
    <w:rsid w:val="00C13B78"/>
    <w:rsid w:val="00C14393"/>
    <w:rsid w:val="00C16DBE"/>
    <w:rsid w:val="00C24D35"/>
    <w:rsid w:val="00C24E5A"/>
    <w:rsid w:val="00C261E2"/>
    <w:rsid w:val="00C36BA4"/>
    <w:rsid w:val="00C400CE"/>
    <w:rsid w:val="00C42C64"/>
    <w:rsid w:val="00C42E13"/>
    <w:rsid w:val="00C4690C"/>
    <w:rsid w:val="00C51C4C"/>
    <w:rsid w:val="00C555A3"/>
    <w:rsid w:val="00C5584C"/>
    <w:rsid w:val="00C5656F"/>
    <w:rsid w:val="00C702CA"/>
    <w:rsid w:val="00C721AE"/>
    <w:rsid w:val="00C72D9B"/>
    <w:rsid w:val="00C84BC0"/>
    <w:rsid w:val="00C84DDC"/>
    <w:rsid w:val="00C923DB"/>
    <w:rsid w:val="00C97557"/>
    <w:rsid w:val="00CA2BAD"/>
    <w:rsid w:val="00CA3B13"/>
    <w:rsid w:val="00CA6922"/>
    <w:rsid w:val="00CA7789"/>
    <w:rsid w:val="00CA7DB6"/>
    <w:rsid w:val="00CC0599"/>
    <w:rsid w:val="00CC42CE"/>
    <w:rsid w:val="00CD2689"/>
    <w:rsid w:val="00CE04DF"/>
    <w:rsid w:val="00CE25EE"/>
    <w:rsid w:val="00CE4AD2"/>
    <w:rsid w:val="00CE527A"/>
    <w:rsid w:val="00CE6F96"/>
    <w:rsid w:val="00CE7767"/>
    <w:rsid w:val="00CF0373"/>
    <w:rsid w:val="00CF0C82"/>
    <w:rsid w:val="00CF0D32"/>
    <w:rsid w:val="00CF2488"/>
    <w:rsid w:val="00CF348C"/>
    <w:rsid w:val="00CF3E53"/>
    <w:rsid w:val="00CF62C7"/>
    <w:rsid w:val="00CF66CB"/>
    <w:rsid w:val="00D038FD"/>
    <w:rsid w:val="00D04EC6"/>
    <w:rsid w:val="00D05188"/>
    <w:rsid w:val="00D11257"/>
    <w:rsid w:val="00D17059"/>
    <w:rsid w:val="00D206AC"/>
    <w:rsid w:val="00D33C0C"/>
    <w:rsid w:val="00D43DB6"/>
    <w:rsid w:val="00D45468"/>
    <w:rsid w:val="00D47B6C"/>
    <w:rsid w:val="00D514E4"/>
    <w:rsid w:val="00D51CA5"/>
    <w:rsid w:val="00D555AE"/>
    <w:rsid w:val="00D565F8"/>
    <w:rsid w:val="00D62B9C"/>
    <w:rsid w:val="00D714C5"/>
    <w:rsid w:val="00D71AE9"/>
    <w:rsid w:val="00D72B5B"/>
    <w:rsid w:val="00D75359"/>
    <w:rsid w:val="00D81530"/>
    <w:rsid w:val="00D85DE8"/>
    <w:rsid w:val="00D860AC"/>
    <w:rsid w:val="00D95191"/>
    <w:rsid w:val="00D95B1A"/>
    <w:rsid w:val="00D9780E"/>
    <w:rsid w:val="00D97AD1"/>
    <w:rsid w:val="00DA0E06"/>
    <w:rsid w:val="00DA26D7"/>
    <w:rsid w:val="00DB37A2"/>
    <w:rsid w:val="00DC0074"/>
    <w:rsid w:val="00DC0BBB"/>
    <w:rsid w:val="00DC4E0E"/>
    <w:rsid w:val="00DD0587"/>
    <w:rsid w:val="00DD3C30"/>
    <w:rsid w:val="00DD55C6"/>
    <w:rsid w:val="00DD68DD"/>
    <w:rsid w:val="00DD6B1C"/>
    <w:rsid w:val="00DF04A0"/>
    <w:rsid w:val="00DF1585"/>
    <w:rsid w:val="00E0020A"/>
    <w:rsid w:val="00E01466"/>
    <w:rsid w:val="00E061CB"/>
    <w:rsid w:val="00E116FD"/>
    <w:rsid w:val="00E133BC"/>
    <w:rsid w:val="00E150BF"/>
    <w:rsid w:val="00E20CC0"/>
    <w:rsid w:val="00E232A1"/>
    <w:rsid w:val="00E252A3"/>
    <w:rsid w:val="00E33904"/>
    <w:rsid w:val="00E35D75"/>
    <w:rsid w:val="00E3672A"/>
    <w:rsid w:val="00E43C54"/>
    <w:rsid w:val="00E447CB"/>
    <w:rsid w:val="00E50E4E"/>
    <w:rsid w:val="00E514BC"/>
    <w:rsid w:val="00E54410"/>
    <w:rsid w:val="00E54794"/>
    <w:rsid w:val="00E56877"/>
    <w:rsid w:val="00E57DA2"/>
    <w:rsid w:val="00E64519"/>
    <w:rsid w:val="00E74D82"/>
    <w:rsid w:val="00E75795"/>
    <w:rsid w:val="00E75856"/>
    <w:rsid w:val="00E76A46"/>
    <w:rsid w:val="00E80C8D"/>
    <w:rsid w:val="00E826C8"/>
    <w:rsid w:val="00E82FC1"/>
    <w:rsid w:val="00E83165"/>
    <w:rsid w:val="00E833B9"/>
    <w:rsid w:val="00E85E9C"/>
    <w:rsid w:val="00E86206"/>
    <w:rsid w:val="00E9298C"/>
    <w:rsid w:val="00E9477F"/>
    <w:rsid w:val="00EA2B4E"/>
    <w:rsid w:val="00EA3E45"/>
    <w:rsid w:val="00EA40D1"/>
    <w:rsid w:val="00EA69F6"/>
    <w:rsid w:val="00EA6C44"/>
    <w:rsid w:val="00EA7A59"/>
    <w:rsid w:val="00EA7D17"/>
    <w:rsid w:val="00EB26C1"/>
    <w:rsid w:val="00EB31A7"/>
    <w:rsid w:val="00EB3B9E"/>
    <w:rsid w:val="00EB59D5"/>
    <w:rsid w:val="00EB5CF9"/>
    <w:rsid w:val="00EC386E"/>
    <w:rsid w:val="00EC6023"/>
    <w:rsid w:val="00ED0F6F"/>
    <w:rsid w:val="00ED416C"/>
    <w:rsid w:val="00EE2CF0"/>
    <w:rsid w:val="00EE2E4F"/>
    <w:rsid w:val="00EE3139"/>
    <w:rsid w:val="00EE66BB"/>
    <w:rsid w:val="00EF1EC8"/>
    <w:rsid w:val="00EF7483"/>
    <w:rsid w:val="00F036B6"/>
    <w:rsid w:val="00F037BF"/>
    <w:rsid w:val="00F05B94"/>
    <w:rsid w:val="00F0736D"/>
    <w:rsid w:val="00F076EE"/>
    <w:rsid w:val="00F07F9F"/>
    <w:rsid w:val="00F1077A"/>
    <w:rsid w:val="00F135A1"/>
    <w:rsid w:val="00F16B57"/>
    <w:rsid w:val="00F22CDE"/>
    <w:rsid w:val="00F31662"/>
    <w:rsid w:val="00F323DB"/>
    <w:rsid w:val="00F3742E"/>
    <w:rsid w:val="00F404A3"/>
    <w:rsid w:val="00F4185D"/>
    <w:rsid w:val="00F43D86"/>
    <w:rsid w:val="00F6540D"/>
    <w:rsid w:val="00F6551E"/>
    <w:rsid w:val="00F671DF"/>
    <w:rsid w:val="00F712D1"/>
    <w:rsid w:val="00F73209"/>
    <w:rsid w:val="00F74390"/>
    <w:rsid w:val="00F75E79"/>
    <w:rsid w:val="00F7660E"/>
    <w:rsid w:val="00F800BF"/>
    <w:rsid w:val="00F80346"/>
    <w:rsid w:val="00F86F96"/>
    <w:rsid w:val="00F9079B"/>
    <w:rsid w:val="00F90B09"/>
    <w:rsid w:val="00F9285D"/>
    <w:rsid w:val="00F944F4"/>
    <w:rsid w:val="00F95127"/>
    <w:rsid w:val="00F97733"/>
    <w:rsid w:val="00F9791D"/>
    <w:rsid w:val="00F9799F"/>
    <w:rsid w:val="00FA2C46"/>
    <w:rsid w:val="00FA4A61"/>
    <w:rsid w:val="00FA7857"/>
    <w:rsid w:val="00FB3CD2"/>
    <w:rsid w:val="00FC170B"/>
    <w:rsid w:val="00FC70F6"/>
    <w:rsid w:val="00FD3A04"/>
    <w:rsid w:val="00FD44FA"/>
    <w:rsid w:val="00FD45E5"/>
    <w:rsid w:val="00FD49F2"/>
    <w:rsid w:val="00FD6417"/>
    <w:rsid w:val="00FD7D91"/>
    <w:rsid w:val="00FE595B"/>
    <w:rsid w:val="00FE76C6"/>
    <w:rsid w:val="00FF48D8"/>
    <w:rsid w:val="00FF5096"/>
    <w:rsid w:val="00FF7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enu v:ext="edit" fillcolor="none" strokecolor="none [3212]"/>
    </o:shapedefaults>
    <o:shapelayout v:ext="edit">
      <o:idmap v:ext="edit" data="1"/>
      <o:rules v:ext="edit">
        <o:r id="V:Rule2" type="connector" idref="#_x0000_s1028"/>
      </o:rules>
    </o:shapelayout>
  </w:shapeDefaults>
  <w:decimalSymbol w:val="."/>
  <w:listSeparator w:val=","/>
  <w14:docId w14:val="4F2CA809"/>
  <w15:docId w15:val="{16182956-B284-462A-A04B-727703392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7E9C"/>
    <w:pPr>
      <w:spacing w:after="120" w:line="240" w:lineRule="auto"/>
      <w:jc w:val="both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366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6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D366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6893"/>
  </w:style>
  <w:style w:type="paragraph" w:styleId="Footer">
    <w:name w:val="footer"/>
    <w:basedOn w:val="Normal"/>
    <w:link w:val="Foot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6893"/>
  </w:style>
  <w:style w:type="paragraph" w:styleId="ListParagraph">
    <w:name w:val="List Paragraph"/>
    <w:basedOn w:val="Normal"/>
    <w:link w:val="ListParagraphChar"/>
    <w:uiPriority w:val="34"/>
    <w:qFormat/>
    <w:rsid w:val="00427B0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7F9F"/>
    <w:rPr>
      <w:color w:val="808080"/>
    </w:rPr>
  </w:style>
  <w:style w:type="paragraph" w:customStyle="1" w:styleId="Header1">
    <w:name w:val="Header 1"/>
    <w:basedOn w:val="Normal"/>
    <w:link w:val="Header1Char"/>
    <w:qFormat/>
    <w:rsid w:val="007C7E9C"/>
    <w:pPr>
      <w:shd w:val="clear" w:color="auto" w:fill="808080" w:themeFill="background1" w:themeFillShade="80"/>
      <w:jc w:val="left"/>
    </w:pPr>
    <w:rPr>
      <w:rFonts w:asciiTheme="majorHAnsi" w:hAnsiTheme="majorHAnsi"/>
      <w:b/>
      <w:color w:val="FFFFFF" w:themeColor="background1"/>
      <w:sz w:val="24"/>
      <w:szCs w:val="24"/>
    </w:rPr>
  </w:style>
  <w:style w:type="paragraph" w:customStyle="1" w:styleId="Header2">
    <w:name w:val="Header 2"/>
    <w:basedOn w:val="Normal"/>
    <w:link w:val="Header2Char"/>
    <w:qFormat/>
    <w:rsid w:val="00CE527A"/>
    <w:pPr>
      <w:shd w:val="clear" w:color="auto" w:fill="D9D9D9" w:themeFill="background1" w:themeFillShade="D9"/>
      <w:spacing w:after="0"/>
      <w:ind w:left="144"/>
    </w:pPr>
    <w:rPr>
      <w:rFonts w:asciiTheme="majorHAnsi" w:hAnsiTheme="majorHAnsi"/>
      <w:b/>
      <w:color w:val="404040" w:themeColor="text1" w:themeTint="BF"/>
    </w:rPr>
  </w:style>
  <w:style w:type="character" w:customStyle="1" w:styleId="Header1Char">
    <w:name w:val="Header 1 Char"/>
    <w:basedOn w:val="DefaultParagraphFont"/>
    <w:link w:val="Header1"/>
    <w:rsid w:val="007C7E9C"/>
    <w:rPr>
      <w:rFonts w:asciiTheme="majorHAnsi" w:hAnsiTheme="majorHAnsi"/>
      <w:b/>
      <w:color w:val="FFFFFF" w:themeColor="background1"/>
      <w:sz w:val="24"/>
      <w:szCs w:val="24"/>
      <w:shd w:val="clear" w:color="auto" w:fill="808080" w:themeFill="background1" w:themeFillShade="80"/>
    </w:rPr>
  </w:style>
  <w:style w:type="character" w:styleId="Strong">
    <w:name w:val="Strong"/>
    <w:basedOn w:val="DefaultParagraphFont"/>
    <w:uiPriority w:val="22"/>
    <w:qFormat/>
    <w:rsid w:val="006C2704"/>
    <w:rPr>
      <w:b/>
      <w:bCs/>
      <w:sz w:val="20"/>
    </w:rPr>
  </w:style>
  <w:style w:type="character" w:customStyle="1" w:styleId="Header2Char">
    <w:name w:val="Header 2 Char"/>
    <w:basedOn w:val="DefaultParagraphFont"/>
    <w:link w:val="Header2"/>
    <w:rsid w:val="00CE527A"/>
    <w:rPr>
      <w:rFonts w:asciiTheme="majorHAnsi" w:hAnsiTheme="majorHAnsi"/>
      <w:b/>
      <w:color w:val="404040" w:themeColor="text1" w:themeTint="BF"/>
      <w:sz w:val="20"/>
      <w:shd w:val="clear" w:color="auto" w:fill="D9D9D9" w:themeFill="background1" w:themeFillShade="D9"/>
    </w:rPr>
  </w:style>
  <w:style w:type="paragraph" w:customStyle="1" w:styleId="Info">
    <w:name w:val="Info"/>
    <w:basedOn w:val="Normal"/>
    <w:link w:val="InfoChar"/>
    <w:qFormat/>
    <w:rsid w:val="00CE527A"/>
    <w:pPr>
      <w:tabs>
        <w:tab w:val="left" w:pos="2640"/>
      </w:tabs>
      <w:ind w:left="288"/>
      <w:contextualSpacing/>
      <w:jc w:val="left"/>
    </w:pPr>
    <w:rPr>
      <w:szCs w:val="20"/>
    </w:rPr>
  </w:style>
  <w:style w:type="paragraph" w:customStyle="1" w:styleId="Exhibits">
    <w:name w:val="Exhibits"/>
    <w:basedOn w:val="ListParagraph"/>
    <w:link w:val="ExhibitsChar"/>
    <w:qFormat/>
    <w:rsid w:val="00E43C54"/>
    <w:pPr>
      <w:numPr>
        <w:numId w:val="11"/>
      </w:numPr>
    </w:pPr>
    <w:rPr>
      <w:szCs w:val="20"/>
    </w:rPr>
  </w:style>
  <w:style w:type="character" w:customStyle="1" w:styleId="InfoChar">
    <w:name w:val="Info Char"/>
    <w:basedOn w:val="DefaultParagraphFont"/>
    <w:link w:val="Info"/>
    <w:rsid w:val="00CE527A"/>
    <w:rPr>
      <w:sz w:val="20"/>
      <w:szCs w:val="20"/>
    </w:rPr>
  </w:style>
  <w:style w:type="paragraph" w:customStyle="1" w:styleId="Conditions">
    <w:name w:val="Conditions"/>
    <w:basedOn w:val="ListParagraph"/>
    <w:link w:val="ConditionsChar"/>
    <w:qFormat/>
    <w:rsid w:val="00E43C54"/>
    <w:pPr>
      <w:numPr>
        <w:numId w:val="13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43C54"/>
    <w:rPr>
      <w:sz w:val="20"/>
    </w:rPr>
  </w:style>
  <w:style w:type="character" w:customStyle="1" w:styleId="ExhibitsChar">
    <w:name w:val="Exhibits Char"/>
    <w:basedOn w:val="ListParagraphChar"/>
    <w:link w:val="Exhibits"/>
    <w:rsid w:val="00E43C54"/>
    <w:rPr>
      <w:sz w:val="20"/>
      <w:szCs w:val="20"/>
    </w:rPr>
  </w:style>
  <w:style w:type="character" w:customStyle="1" w:styleId="ConditionsChar">
    <w:name w:val="Conditions Char"/>
    <w:basedOn w:val="ListParagraphChar"/>
    <w:link w:val="Conditions"/>
    <w:rsid w:val="00E43C54"/>
    <w:rPr>
      <w:sz w:val="20"/>
    </w:rPr>
  </w:style>
  <w:style w:type="character" w:styleId="Hyperlink">
    <w:name w:val="Hyperlink"/>
    <w:basedOn w:val="DefaultParagraphFont"/>
    <w:uiPriority w:val="99"/>
    <w:unhideWhenUsed/>
    <w:rsid w:val="00B76DF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0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3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8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03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0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1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4B5C1FF98B842709EF3224449577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45676-57C5-4042-95EF-C4E822DAE9CA}"/>
      </w:docPartPr>
      <w:docPartBody>
        <w:p w:rsidR="00FA3B2A" w:rsidRDefault="00FA3B2A">
          <w:pPr>
            <w:pStyle w:val="64B5C1FF98B842709EF3224449577A13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4537FC4785144F5291FB781E14B786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DB562-9418-4ECB-BDB8-1DB51A7A8855}"/>
      </w:docPartPr>
      <w:docPartBody>
        <w:p w:rsidR="00FA3B2A" w:rsidRDefault="00FA3B2A">
          <w:pPr>
            <w:pStyle w:val="4537FC4785144F5291FB781E14B786F6"/>
          </w:pPr>
          <w:r w:rsidRPr="00FB17E8">
            <w:rPr>
              <w:rStyle w:val="PlaceholderText"/>
            </w:rPr>
            <w:t>Click here to enter a date.</w:t>
          </w:r>
        </w:p>
      </w:docPartBody>
    </w:docPart>
    <w:docPart>
      <w:docPartPr>
        <w:name w:val="8288A6269B0F4DD8891509BF9C464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3F4BC-F80C-43A6-8B38-E25E7369A8FC}"/>
      </w:docPartPr>
      <w:docPartBody>
        <w:p w:rsidR="00FA3B2A" w:rsidRDefault="00FA3B2A">
          <w:pPr>
            <w:pStyle w:val="8288A6269B0F4DD8891509BF9C4641E5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328551ABA05541FEA7179FEBD3F367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C9659-C933-4C64-86FC-B98D380C7E96}"/>
      </w:docPartPr>
      <w:docPartBody>
        <w:p w:rsidR="00FA3B2A" w:rsidRDefault="00FA3B2A">
          <w:pPr>
            <w:pStyle w:val="328551ABA05541FEA7179FEBD3F3672A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D394AEC509924805B1D8CD73A69E2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C3F14F-C3EE-423E-9411-38D0D603AFA2}"/>
      </w:docPartPr>
      <w:docPartBody>
        <w:p w:rsidR="00FA3B2A" w:rsidRDefault="00FA3B2A">
          <w:pPr>
            <w:pStyle w:val="D394AEC509924805B1D8CD73A69E216E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EA4D056F402C4C1C8BB6F5B3D0B3D9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75A00-F67D-4B1C-B851-01E16FB9EB25}"/>
      </w:docPartPr>
      <w:docPartBody>
        <w:p w:rsidR="00FA3B2A" w:rsidRDefault="00FA3B2A">
          <w:pPr>
            <w:pStyle w:val="EA4D056F402C4C1C8BB6F5B3D0B3D9AD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73FF1B0F2D514C579E9B7C7C328E9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DA957-3F44-4551-8CE6-61D19C653D15}"/>
      </w:docPartPr>
      <w:docPartBody>
        <w:p w:rsidR="00FA3B2A" w:rsidRDefault="00FA3B2A">
          <w:pPr>
            <w:pStyle w:val="73FF1B0F2D514C579E9B7C7C328E9C9F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02737CA1690045D68B18EAC096F61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DB6E8-5547-480E-994E-16BC1DA6CE7D}"/>
      </w:docPartPr>
      <w:docPartBody>
        <w:p w:rsidR="00FA3B2A" w:rsidRDefault="00FA3B2A">
          <w:pPr>
            <w:pStyle w:val="02737CA1690045D68B18EAC096F61E8E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3A890BBE0BBE4D339F35F805BD74E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2DF05-F204-4D3C-9C2A-9876726074DA}"/>
      </w:docPartPr>
      <w:docPartBody>
        <w:p w:rsidR="00FA3B2A" w:rsidRDefault="00FA3B2A">
          <w:pPr>
            <w:pStyle w:val="3A890BBE0BBE4D339F35F805BD74E5CC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2E2642E8649A47E0BA6A50A7D29FF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F28BC-8643-436D-8AA6-E602B14C67BB}"/>
      </w:docPartPr>
      <w:docPartBody>
        <w:p w:rsidR="00FA3B2A" w:rsidRDefault="00FA3B2A">
          <w:pPr>
            <w:pStyle w:val="2E2642E8649A47E0BA6A50A7D29FFCD4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9B786EAD639F41E4BF16EA524D56CD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06DC8-78E9-4DBD-9022-C7D3783524E8}"/>
      </w:docPartPr>
      <w:docPartBody>
        <w:p w:rsidR="00FA3B2A" w:rsidRDefault="00FA3B2A">
          <w:pPr>
            <w:pStyle w:val="9B786EAD639F41E4BF16EA524D56CD71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4D2DC9479B1745EA9F35EA4828901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CDD51-8B0C-4DE9-803F-192D671226A8}"/>
      </w:docPartPr>
      <w:docPartBody>
        <w:p w:rsidR="00FA3B2A" w:rsidRDefault="00FA3B2A">
          <w:pPr>
            <w:pStyle w:val="4D2DC9479B1745EA9F35EA4828901AE9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4E11340414934E25954760BD9529D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8AC2D-B6A6-4F50-85CD-CC9BA78026BB}"/>
      </w:docPartPr>
      <w:docPartBody>
        <w:p w:rsidR="00FA3B2A" w:rsidRDefault="00FA3B2A">
          <w:pPr>
            <w:pStyle w:val="4E11340414934E25954760BD9529DED6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C12158E5B22748C4923A62F0B2637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261F2-07E9-4031-B1BF-B06505D6097C}"/>
      </w:docPartPr>
      <w:docPartBody>
        <w:p w:rsidR="00FA3B2A" w:rsidRDefault="00FA3B2A">
          <w:pPr>
            <w:pStyle w:val="C12158E5B22748C4923A62F0B26371C2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46D720360DBC4E27BEF8EE4F6BC1E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29C1B-4F7B-4FAD-AF5C-1274376008BE}"/>
      </w:docPartPr>
      <w:docPartBody>
        <w:p w:rsidR="00FA3B2A" w:rsidRDefault="00FA3B2A">
          <w:pPr>
            <w:pStyle w:val="46D720360DBC4E27BEF8EE4F6BC1E24F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D75F34D833C74490995F817578B2C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524C9-6866-4738-9247-45752F0BDAC6}"/>
      </w:docPartPr>
      <w:docPartBody>
        <w:p w:rsidR="00FA3B2A" w:rsidRDefault="00FA3B2A">
          <w:pPr>
            <w:pStyle w:val="D75F34D833C74490995F817578B2CA2C"/>
          </w:pPr>
          <w:r w:rsidRPr="0081793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FA3B2A"/>
    <w:rsid w:val="000727E1"/>
    <w:rsid w:val="00074103"/>
    <w:rsid w:val="00075317"/>
    <w:rsid w:val="000A0331"/>
    <w:rsid w:val="00135293"/>
    <w:rsid w:val="001A41A2"/>
    <w:rsid w:val="002111E3"/>
    <w:rsid w:val="00217939"/>
    <w:rsid w:val="002317AE"/>
    <w:rsid w:val="002D3D24"/>
    <w:rsid w:val="00300C20"/>
    <w:rsid w:val="00312B0C"/>
    <w:rsid w:val="003249DD"/>
    <w:rsid w:val="003263F6"/>
    <w:rsid w:val="00336AE7"/>
    <w:rsid w:val="00397E4F"/>
    <w:rsid w:val="003B0CFE"/>
    <w:rsid w:val="003D0E94"/>
    <w:rsid w:val="005123C9"/>
    <w:rsid w:val="00515F4B"/>
    <w:rsid w:val="00517845"/>
    <w:rsid w:val="006F11D3"/>
    <w:rsid w:val="0070424D"/>
    <w:rsid w:val="0077028C"/>
    <w:rsid w:val="007A7E88"/>
    <w:rsid w:val="007D4664"/>
    <w:rsid w:val="007E1CAC"/>
    <w:rsid w:val="008066D9"/>
    <w:rsid w:val="00832DDC"/>
    <w:rsid w:val="008C053B"/>
    <w:rsid w:val="008C56FE"/>
    <w:rsid w:val="009134E3"/>
    <w:rsid w:val="00942300"/>
    <w:rsid w:val="00945A0D"/>
    <w:rsid w:val="00993135"/>
    <w:rsid w:val="00A16A7F"/>
    <w:rsid w:val="00A2147E"/>
    <w:rsid w:val="00A37C74"/>
    <w:rsid w:val="00A401EC"/>
    <w:rsid w:val="00A4090F"/>
    <w:rsid w:val="00A477B2"/>
    <w:rsid w:val="00AA6546"/>
    <w:rsid w:val="00B557B9"/>
    <w:rsid w:val="00B81C29"/>
    <w:rsid w:val="00B9791A"/>
    <w:rsid w:val="00BB588A"/>
    <w:rsid w:val="00C0112E"/>
    <w:rsid w:val="00C229B7"/>
    <w:rsid w:val="00C35F47"/>
    <w:rsid w:val="00C423F8"/>
    <w:rsid w:val="00C44847"/>
    <w:rsid w:val="00CC538F"/>
    <w:rsid w:val="00D2458B"/>
    <w:rsid w:val="00DA41D4"/>
    <w:rsid w:val="00DA60ED"/>
    <w:rsid w:val="00DE5F04"/>
    <w:rsid w:val="00E0497F"/>
    <w:rsid w:val="00E07503"/>
    <w:rsid w:val="00E23407"/>
    <w:rsid w:val="00E52049"/>
    <w:rsid w:val="00E836AB"/>
    <w:rsid w:val="00EE407A"/>
    <w:rsid w:val="00F32F8A"/>
    <w:rsid w:val="00F51C87"/>
    <w:rsid w:val="00F6538D"/>
    <w:rsid w:val="00FA3B2A"/>
    <w:rsid w:val="00FC56C0"/>
    <w:rsid w:val="00FF1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3B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263F6"/>
    <w:rPr>
      <w:color w:val="808080"/>
    </w:rPr>
  </w:style>
  <w:style w:type="paragraph" w:customStyle="1" w:styleId="247E82000A0946A08E1E02BE24148741">
    <w:name w:val="247E82000A0946A08E1E02BE24148741"/>
    <w:rsid w:val="00FA3B2A"/>
  </w:style>
  <w:style w:type="paragraph" w:customStyle="1" w:styleId="64B5C1FF98B842709EF3224449577A13">
    <w:name w:val="64B5C1FF98B842709EF3224449577A13"/>
    <w:rsid w:val="00FA3B2A"/>
  </w:style>
  <w:style w:type="paragraph" w:customStyle="1" w:styleId="4537FC4785144F5291FB781E14B786F6">
    <w:name w:val="4537FC4785144F5291FB781E14B786F6"/>
    <w:rsid w:val="00FA3B2A"/>
  </w:style>
  <w:style w:type="paragraph" w:customStyle="1" w:styleId="8288A6269B0F4DD8891509BF9C4641E5">
    <w:name w:val="8288A6269B0F4DD8891509BF9C4641E5"/>
    <w:rsid w:val="00FA3B2A"/>
  </w:style>
  <w:style w:type="paragraph" w:customStyle="1" w:styleId="328551ABA05541FEA7179FEBD3F3672A">
    <w:name w:val="328551ABA05541FEA7179FEBD3F3672A"/>
    <w:rsid w:val="00FA3B2A"/>
  </w:style>
  <w:style w:type="paragraph" w:customStyle="1" w:styleId="D394AEC509924805B1D8CD73A69E216E">
    <w:name w:val="D394AEC509924805B1D8CD73A69E216E"/>
    <w:rsid w:val="00FA3B2A"/>
  </w:style>
  <w:style w:type="paragraph" w:customStyle="1" w:styleId="EA4D056F402C4C1C8BB6F5B3D0B3D9AD">
    <w:name w:val="EA4D056F402C4C1C8BB6F5B3D0B3D9AD"/>
    <w:rsid w:val="00FA3B2A"/>
  </w:style>
  <w:style w:type="paragraph" w:customStyle="1" w:styleId="73FF1B0F2D514C579E9B7C7C328E9C9F">
    <w:name w:val="73FF1B0F2D514C579E9B7C7C328E9C9F"/>
    <w:rsid w:val="00FA3B2A"/>
  </w:style>
  <w:style w:type="paragraph" w:customStyle="1" w:styleId="02737CA1690045D68B18EAC096F61E8E">
    <w:name w:val="02737CA1690045D68B18EAC096F61E8E"/>
    <w:rsid w:val="00FA3B2A"/>
  </w:style>
  <w:style w:type="paragraph" w:customStyle="1" w:styleId="3A890BBE0BBE4D339F35F805BD74E5CC">
    <w:name w:val="3A890BBE0BBE4D339F35F805BD74E5CC"/>
    <w:rsid w:val="00FA3B2A"/>
  </w:style>
  <w:style w:type="paragraph" w:customStyle="1" w:styleId="2E2642E8649A47E0BA6A50A7D29FFCD4">
    <w:name w:val="2E2642E8649A47E0BA6A50A7D29FFCD4"/>
    <w:rsid w:val="00FA3B2A"/>
  </w:style>
  <w:style w:type="paragraph" w:customStyle="1" w:styleId="9B786EAD639F41E4BF16EA524D56CD71">
    <w:name w:val="9B786EAD639F41E4BF16EA524D56CD71"/>
    <w:rsid w:val="00FA3B2A"/>
  </w:style>
  <w:style w:type="paragraph" w:customStyle="1" w:styleId="4D2DC9479B1745EA9F35EA4828901AE9">
    <w:name w:val="4D2DC9479B1745EA9F35EA4828901AE9"/>
    <w:rsid w:val="00FA3B2A"/>
  </w:style>
  <w:style w:type="paragraph" w:customStyle="1" w:styleId="4E11340414934E25954760BD9529DED6">
    <w:name w:val="4E11340414934E25954760BD9529DED6"/>
    <w:rsid w:val="00FA3B2A"/>
  </w:style>
  <w:style w:type="paragraph" w:customStyle="1" w:styleId="C12158E5B22748C4923A62F0B26371C2">
    <w:name w:val="C12158E5B22748C4923A62F0B26371C2"/>
    <w:rsid w:val="00FA3B2A"/>
  </w:style>
  <w:style w:type="paragraph" w:customStyle="1" w:styleId="46D720360DBC4E27BEF8EE4F6BC1E24F">
    <w:name w:val="46D720360DBC4E27BEF8EE4F6BC1E24F"/>
    <w:rsid w:val="00FA3B2A"/>
  </w:style>
  <w:style w:type="paragraph" w:customStyle="1" w:styleId="C924A9D38EDF4C32B84EA642D50919F3">
    <w:name w:val="C924A9D38EDF4C32B84EA642D50919F3"/>
    <w:rsid w:val="00FA3B2A"/>
  </w:style>
  <w:style w:type="paragraph" w:customStyle="1" w:styleId="57F1C3E00BE945F4A44073330C7B96B5">
    <w:name w:val="57F1C3E00BE945F4A44073330C7B96B5"/>
    <w:rsid w:val="00FA3B2A"/>
  </w:style>
  <w:style w:type="paragraph" w:customStyle="1" w:styleId="D75F34D833C74490995F817578B2CA2C">
    <w:name w:val="D75F34D833C74490995F817578B2CA2C"/>
    <w:rsid w:val="00FA3B2A"/>
  </w:style>
  <w:style w:type="paragraph" w:customStyle="1" w:styleId="7444D34FBE3C40CCA97D78C81CDD563F">
    <w:name w:val="7444D34FBE3C40CCA97D78C81CDD563F"/>
    <w:rsid w:val="00FA3B2A"/>
  </w:style>
  <w:style w:type="paragraph" w:customStyle="1" w:styleId="172EEAB6EA834FA3B2C2C7461D64736B">
    <w:name w:val="172EEAB6EA834FA3B2C2C7461D64736B"/>
    <w:rsid w:val="007E1CAC"/>
  </w:style>
  <w:style w:type="paragraph" w:customStyle="1" w:styleId="ACCDCD7066444D73B300BD4133610086">
    <w:name w:val="ACCDCD7066444D73B300BD4133610086"/>
    <w:rsid w:val="003263F6"/>
  </w:style>
  <w:style w:type="paragraph" w:customStyle="1" w:styleId="8E2044C16ECD48A6B14B69C44858C516">
    <w:name w:val="8E2044C16ECD48A6B14B69C44858C516"/>
    <w:rsid w:val="003263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186AD2-F28C-4D46-91C5-E6476D8FC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7</TotalTime>
  <Pages>8</Pages>
  <Words>771</Words>
  <Characters>439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an Wilkinson</dc:creator>
  <cp:lastModifiedBy>Lleverino,Felix</cp:lastModifiedBy>
  <cp:revision>57</cp:revision>
  <cp:lastPrinted>2018-09-26T16:54:00Z</cp:lastPrinted>
  <dcterms:created xsi:type="dcterms:W3CDTF">2017-12-28T17:07:00Z</dcterms:created>
  <dcterms:modified xsi:type="dcterms:W3CDTF">2018-12-05T16:28:00Z</dcterms:modified>
</cp:coreProperties>
</file>